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1E89F" w14:textId="5CDAF9C6" w:rsidR="00B21179" w:rsidRPr="00274078" w:rsidRDefault="00274078" w:rsidP="00274078">
      <w:pPr>
        <w:pStyle w:val="Heading1"/>
        <w:spacing w:before="0"/>
      </w:pPr>
      <w:sdt>
        <w:sdtPr>
          <w:id w:val="-469444064"/>
          <w:placeholder>
            <w:docPart w:val="A081B2E89CFC4C00A113953F2267021F"/>
          </w:placeholder>
        </w:sdtPr>
        <w:sdtEndPr/>
        <w:sdtContent>
          <w:r w:rsidRPr="00274078">
            <w:t>Coastline College</w:t>
          </w:r>
          <w:r w:rsidRPr="00274078">
            <w:br/>
          </w:r>
          <w:r w:rsidR="0046750B" w:rsidRPr="00274078">
            <w:t>Curriculum Committee</w:t>
          </w:r>
          <w:r w:rsidR="00B21179" w:rsidRPr="00274078">
            <w:t xml:space="preserve"> </w:t>
          </w:r>
          <w:r w:rsidR="00FB7537" w:rsidRPr="00274078">
            <w:t>Agenda</w:t>
          </w:r>
        </w:sdtContent>
      </w:sdt>
    </w:p>
    <w:p w14:paraId="23B6123A" w14:textId="23B09A03" w:rsidR="00B21179" w:rsidRPr="002B774C" w:rsidRDefault="00274078" w:rsidP="00274078">
      <w:pPr>
        <w:pStyle w:val="Heading1"/>
        <w:spacing w:before="0"/>
      </w:pPr>
      <w:sdt>
        <w:sdtPr>
          <w:id w:val="500086379"/>
          <w:placeholder>
            <w:docPart w:val="4CCBCFEB38754830987FF9B239D48306"/>
          </w:placeholder>
        </w:sdtPr>
        <w:sdtEndPr/>
        <w:sdtContent>
          <w:r w:rsidR="00F87F23" w:rsidRPr="002B774C">
            <w:t>12/06/2019</w:t>
          </w:r>
        </w:sdtContent>
      </w:sdt>
      <w:r w:rsidR="00B21179" w:rsidRPr="002B774C">
        <w:t xml:space="preserve">, </w:t>
      </w:r>
      <w:sdt>
        <w:sdtPr>
          <w:id w:val="2142613805"/>
          <w:placeholder>
            <w:docPart w:val="704CEAC629EB49ACAD1E9196E7FB4554"/>
          </w:placeholder>
        </w:sdtPr>
        <w:sdtEndPr/>
        <w:sdtContent>
          <w:r w:rsidR="00A80D07" w:rsidRPr="002B774C">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1AE5F538" w14:textId="77777777" w:rsidR="00F651CB" w:rsidRPr="002B774C" w:rsidRDefault="0046750B" w:rsidP="004F07FA">
              <w:pPr>
                <w:spacing w:after="240"/>
                <w:jc w:val="center"/>
                <w:rPr>
                  <w:rFonts w:ascii="Times New Roman" w:hAnsi="Times New Roman" w:cs="Times New Roman"/>
                </w:rPr>
              </w:pPr>
              <w:r w:rsidRPr="002B774C">
                <w:rPr>
                  <w:rFonts w:ascii="Times New Roman" w:hAnsi="Times New Roman" w:cs="Times New Roman"/>
                </w:rPr>
                <w:t>College Center 4th Floor Conference Room</w:t>
              </w:r>
            </w:p>
          </w:sdtContent>
        </w:sdt>
      </w:sdtContent>
    </w:sdt>
    <w:p w14:paraId="02FD1706" w14:textId="4129D31C" w:rsidR="009C1BB8" w:rsidRPr="002B774C" w:rsidRDefault="009C1BB8" w:rsidP="009C1BB8">
      <w:pPr>
        <w:spacing w:before="120" w:after="240" w:line="240" w:lineRule="auto"/>
        <w:rPr>
          <w:rFonts w:ascii="Times New Roman" w:hAnsi="Times New Roman" w:cs="Times New Roman"/>
          <w:b/>
          <w:sz w:val="20"/>
          <w:szCs w:val="20"/>
        </w:rPr>
      </w:pPr>
      <w:r w:rsidRPr="002B774C">
        <w:rPr>
          <w:rFonts w:ascii="Times New Roman" w:hAnsi="Times New Roman" w:cs="Times New Roman"/>
          <w:b/>
          <w:sz w:val="20"/>
          <w:szCs w:val="20"/>
        </w:rPr>
        <w:t>Committee Mandate: To approve College curriculum.</w:t>
      </w:r>
    </w:p>
    <w:p w14:paraId="42690511" w14:textId="77777777" w:rsidR="00A20E46" w:rsidRPr="002B774C" w:rsidRDefault="004F1032" w:rsidP="00767519">
      <w:pPr>
        <w:pStyle w:val="Heading2"/>
        <w:numPr>
          <w:ilvl w:val="0"/>
          <w:numId w:val="1"/>
        </w:numPr>
        <w:rPr>
          <w:rFonts w:ascii="Times New Roman" w:hAnsi="Times New Roman" w:cs="Times New Roman"/>
          <w:color w:val="auto"/>
        </w:rPr>
      </w:pPr>
      <w:r w:rsidRPr="002B774C">
        <w:rPr>
          <w:rFonts w:ascii="Times New Roman" w:hAnsi="Times New Roman" w:cs="Times New Roman"/>
          <w:color w:val="auto"/>
        </w:rPr>
        <w:t>CALL TO ORDER</w:t>
      </w:r>
    </w:p>
    <w:p w14:paraId="51F42662" w14:textId="2F1ADEFB" w:rsidR="00767519" w:rsidRPr="002B774C"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Welcome</w:t>
      </w:r>
    </w:p>
    <w:p w14:paraId="1E7159D7" w14:textId="77777777" w:rsidR="00767519" w:rsidRPr="002B774C"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Adoption of Agenda</w:t>
      </w:r>
    </w:p>
    <w:p w14:paraId="7D905795" w14:textId="342E6AFA" w:rsidR="00767519" w:rsidRPr="002B774C"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 xml:space="preserve">Approval of Minutes: </w:t>
      </w:r>
      <w:r w:rsidR="00F87F23" w:rsidRPr="002B774C">
        <w:rPr>
          <w:rFonts w:ascii="Times New Roman" w:hAnsi="Times New Roman" w:cs="Times New Roman"/>
          <w:u w:val="single"/>
        </w:rPr>
        <w:t>10/25/2019 and 11/15/2019</w:t>
      </w:r>
    </w:p>
    <w:p w14:paraId="257CDE1A" w14:textId="77777777" w:rsidR="00A20E46" w:rsidRPr="002B774C" w:rsidRDefault="00503C4F" w:rsidP="00767519">
      <w:pPr>
        <w:pStyle w:val="Heading2"/>
        <w:numPr>
          <w:ilvl w:val="0"/>
          <w:numId w:val="1"/>
        </w:numPr>
        <w:rPr>
          <w:rFonts w:ascii="Times New Roman" w:hAnsi="Times New Roman" w:cs="Times New Roman"/>
          <w:color w:val="auto"/>
        </w:rPr>
      </w:pPr>
      <w:r w:rsidRPr="002B774C">
        <w:rPr>
          <w:rFonts w:ascii="Times New Roman" w:hAnsi="Times New Roman" w:cs="Times New Roman"/>
          <w:color w:val="auto"/>
        </w:rPr>
        <w:t>REPORTS</w:t>
      </w:r>
    </w:p>
    <w:p w14:paraId="42613F5F" w14:textId="50E80A95" w:rsidR="00A20E46" w:rsidRPr="002B774C" w:rsidRDefault="004C5E8D" w:rsidP="00C569E6">
      <w:pPr>
        <w:pStyle w:val="ListParagraph"/>
        <w:numPr>
          <w:ilvl w:val="1"/>
          <w:numId w:val="1"/>
        </w:numPr>
        <w:spacing w:after="120"/>
        <w:ind w:left="990" w:hanging="630"/>
        <w:contextualSpacing w:val="0"/>
        <w:rPr>
          <w:rFonts w:ascii="Times New Roman" w:hAnsi="Times New Roman" w:cs="Times New Roman"/>
        </w:rPr>
      </w:pPr>
      <w:r w:rsidRPr="002B774C">
        <w:rPr>
          <w:rFonts w:ascii="Times New Roman" w:hAnsi="Times New Roman" w:cs="Times New Roman"/>
          <w:u w:val="single"/>
        </w:rPr>
        <w:t>Articulation Report:</w:t>
      </w:r>
      <w:r w:rsidR="008B3F72" w:rsidRPr="002B774C">
        <w:rPr>
          <w:rFonts w:ascii="Times New Roman" w:hAnsi="Times New Roman" w:cs="Times New Roman"/>
        </w:rPr>
        <w:t xml:space="preserve"> Daniel Weber</w:t>
      </w:r>
    </w:p>
    <w:p w14:paraId="70EAE445" w14:textId="4BB15963" w:rsidR="004828F6" w:rsidRPr="002B774C" w:rsidRDefault="004828F6" w:rsidP="00C569E6">
      <w:pPr>
        <w:pStyle w:val="ListParagraph"/>
        <w:numPr>
          <w:ilvl w:val="1"/>
          <w:numId w:val="1"/>
        </w:numPr>
        <w:spacing w:after="120"/>
        <w:ind w:left="990" w:hanging="630"/>
        <w:contextualSpacing w:val="0"/>
        <w:rPr>
          <w:rFonts w:ascii="Times New Roman" w:hAnsi="Times New Roman" w:cs="Times New Roman"/>
        </w:rPr>
      </w:pPr>
      <w:r w:rsidRPr="002B774C">
        <w:rPr>
          <w:rFonts w:ascii="Times New Roman" w:hAnsi="Times New Roman" w:cs="Times New Roman"/>
          <w:u w:val="single"/>
        </w:rPr>
        <w:t>ADT Status Report:</w:t>
      </w:r>
      <w:r w:rsidRPr="002B774C">
        <w:rPr>
          <w:rFonts w:ascii="Times New Roman" w:hAnsi="Times New Roman" w:cs="Times New Roman"/>
        </w:rPr>
        <w:t xml:space="preserve"> Daniel Weber</w:t>
      </w:r>
    </w:p>
    <w:p w14:paraId="0D4EAD96" w14:textId="77777777" w:rsidR="001B6BA9" w:rsidRPr="002B774C" w:rsidRDefault="001B6BA9" w:rsidP="00B812E2">
      <w:pPr>
        <w:pStyle w:val="Heading2"/>
        <w:numPr>
          <w:ilvl w:val="0"/>
          <w:numId w:val="1"/>
        </w:numPr>
        <w:rPr>
          <w:rFonts w:ascii="Times New Roman" w:hAnsi="Times New Roman" w:cs="Times New Roman"/>
          <w:color w:val="auto"/>
        </w:rPr>
      </w:pPr>
      <w:r w:rsidRPr="002B774C">
        <w:rPr>
          <w:rFonts w:ascii="Times New Roman" w:hAnsi="Times New Roman" w:cs="Times New Roman"/>
          <w:color w:val="auto"/>
        </w:rPr>
        <w:t>CONSENT CALENDAR</w:t>
      </w:r>
    </w:p>
    <w:p w14:paraId="1E6616EE" w14:textId="067EF170" w:rsidR="001B6BA9" w:rsidRPr="002B774C" w:rsidRDefault="00F87F23"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Graduation Requirement and GE Placement</w:t>
      </w:r>
    </w:p>
    <w:p w14:paraId="60DA0CD3" w14:textId="282AD77E" w:rsidR="000C0D99" w:rsidRPr="002B774C" w:rsidRDefault="000C0D99" w:rsidP="000C0D99">
      <w:pPr>
        <w:pStyle w:val="ListParagraph"/>
        <w:spacing w:after="120"/>
        <w:ind w:left="990"/>
        <w:contextualSpacing w:val="0"/>
        <w:rPr>
          <w:rFonts w:ascii="Times New Roman" w:hAnsi="Times New Roman" w:cs="Times New Roman"/>
          <w:u w:val="single"/>
        </w:rPr>
      </w:pPr>
      <w:r w:rsidRPr="002B774C">
        <w:rPr>
          <w:rFonts w:ascii="Times New Roman" w:hAnsi="Times New Roman" w:cs="Times New Roman"/>
        </w:rPr>
        <w:t>Effective: Fall 2020</w:t>
      </w:r>
    </w:p>
    <w:p w14:paraId="36C34CBA" w14:textId="577617A1" w:rsidR="00F87F23" w:rsidRPr="002B774C" w:rsidRDefault="00E50DCB" w:rsidP="00794496">
      <w:pPr>
        <w:pStyle w:val="ListParagraph"/>
        <w:numPr>
          <w:ilvl w:val="2"/>
          <w:numId w:val="1"/>
        </w:numPr>
        <w:spacing w:after="120"/>
        <w:ind w:left="1440" w:hanging="720"/>
        <w:contextualSpacing w:val="0"/>
        <w:rPr>
          <w:rFonts w:ascii="Times New Roman" w:hAnsi="Times New Roman" w:cs="Times New Roman"/>
          <w:u w:val="single"/>
        </w:rPr>
      </w:pPr>
      <w:r w:rsidRPr="002B774C">
        <w:rPr>
          <w:rFonts w:ascii="Times New Roman" w:hAnsi="Times New Roman" w:cs="Times New Roman"/>
        </w:rPr>
        <w:t>ART C176</w:t>
      </w:r>
      <w:r w:rsidR="00E209B1" w:rsidRPr="002B774C">
        <w:rPr>
          <w:rFonts w:ascii="Times New Roman" w:hAnsi="Times New Roman" w:cs="Times New Roman"/>
        </w:rPr>
        <w:t xml:space="preserve"> Survey of East Asian Brush Painting</w:t>
      </w:r>
      <w:r w:rsidR="00F70456" w:rsidRPr="002B774C">
        <w:rPr>
          <w:rFonts w:ascii="Times New Roman" w:hAnsi="Times New Roman" w:cs="Times New Roman"/>
        </w:rPr>
        <w:t xml:space="preserve">; </w:t>
      </w:r>
      <w:r w:rsidR="00F70456" w:rsidRPr="002B774C">
        <w:rPr>
          <w:rFonts w:ascii="Times New Roman" w:hAnsi="Times New Roman" w:cs="Times New Roman"/>
          <w:u w:val="single"/>
        </w:rPr>
        <w:t>1) Global and Multicultural Studies, 2)</w:t>
      </w:r>
      <w:r w:rsidR="00794496" w:rsidRPr="002B774C">
        <w:rPr>
          <w:rFonts w:ascii="Times New Roman" w:hAnsi="Times New Roman" w:cs="Times New Roman"/>
          <w:u w:val="single"/>
        </w:rPr>
        <w:t> </w:t>
      </w:r>
      <w:r w:rsidR="00F70456" w:rsidRPr="002B774C">
        <w:rPr>
          <w:rFonts w:ascii="Times New Roman" w:hAnsi="Times New Roman" w:cs="Times New Roman"/>
          <w:u w:val="single"/>
        </w:rPr>
        <w:t>Option 1, Area C1</w:t>
      </w:r>
    </w:p>
    <w:p w14:paraId="6C780B2C" w14:textId="4B1DDB54" w:rsidR="00E50DCB" w:rsidRPr="002B774C" w:rsidRDefault="00E50DCB" w:rsidP="00F87F23">
      <w:pPr>
        <w:pStyle w:val="ListParagraph"/>
        <w:numPr>
          <w:ilvl w:val="2"/>
          <w:numId w:val="1"/>
        </w:numPr>
        <w:spacing w:after="120"/>
        <w:contextualSpacing w:val="0"/>
        <w:rPr>
          <w:rFonts w:ascii="Times New Roman" w:hAnsi="Times New Roman" w:cs="Times New Roman"/>
          <w:u w:val="single"/>
        </w:rPr>
      </w:pPr>
      <w:r w:rsidRPr="002B774C">
        <w:rPr>
          <w:rFonts w:ascii="Times New Roman" w:hAnsi="Times New Roman" w:cs="Times New Roman"/>
        </w:rPr>
        <w:t xml:space="preserve"> </w:t>
      </w:r>
      <w:r w:rsidRPr="002B774C">
        <w:rPr>
          <w:rFonts w:ascii="Times New Roman" w:hAnsi="Times New Roman" w:cs="Times New Roman"/>
        </w:rPr>
        <w:tab/>
        <w:t>ART C177</w:t>
      </w:r>
      <w:r w:rsidR="00E209B1" w:rsidRPr="002B774C">
        <w:rPr>
          <w:rFonts w:ascii="Times New Roman" w:hAnsi="Times New Roman" w:cs="Times New Roman"/>
        </w:rPr>
        <w:t xml:space="preserve"> East Asian Landscape Painting</w:t>
      </w:r>
      <w:r w:rsidR="00F70456" w:rsidRPr="002B774C">
        <w:rPr>
          <w:rFonts w:ascii="Times New Roman" w:hAnsi="Times New Roman" w:cs="Times New Roman"/>
        </w:rPr>
        <w:t xml:space="preserve">; </w:t>
      </w:r>
      <w:r w:rsidR="00F70456" w:rsidRPr="002B774C">
        <w:rPr>
          <w:rFonts w:ascii="Times New Roman" w:hAnsi="Times New Roman" w:cs="Times New Roman"/>
          <w:u w:val="single"/>
        </w:rPr>
        <w:t>Option 1, Area C1</w:t>
      </w:r>
    </w:p>
    <w:p w14:paraId="74C73804" w14:textId="6751242D" w:rsidR="00E50DCB" w:rsidRPr="002B774C" w:rsidRDefault="00E50DCB" w:rsidP="00F87F23">
      <w:pPr>
        <w:pStyle w:val="ListParagraph"/>
        <w:numPr>
          <w:ilvl w:val="2"/>
          <w:numId w:val="1"/>
        </w:numPr>
        <w:spacing w:after="120"/>
        <w:contextualSpacing w:val="0"/>
        <w:rPr>
          <w:rFonts w:ascii="Times New Roman" w:hAnsi="Times New Roman" w:cs="Times New Roman"/>
          <w:u w:val="single"/>
        </w:rPr>
      </w:pPr>
      <w:r w:rsidRPr="002B774C">
        <w:rPr>
          <w:rFonts w:ascii="Times New Roman" w:hAnsi="Times New Roman" w:cs="Times New Roman"/>
        </w:rPr>
        <w:t xml:space="preserve"> </w:t>
      </w:r>
      <w:r w:rsidRPr="002B774C">
        <w:rPr>
          <w:rFonts w:ascii="Times New Roman" w:hAnsi="Times New Roman" w:cs="Times New Roman"/>
        </w:rPr>
        <w:tab/>
        <w:t>ART C178</w:t>
      </w:r>
      <w:r w:rsidR="00E209B1" w:rsidRPr="002B774C">
        <w:rPr>
          <w:rFonts w:ascii="Times New Roman" w:hAnsi="Times New Roman" w:cs="Times New Roman"/>
        </w:rPr>
        <w:t xml:space="preserve"> Painting and Appreciation of East Asian Art and Culture</w:t>
      </w:r>
      <w:r w:rsidR="00F70456" w:rsidRPr="002B774C">
        <w:rPr>
          <w:rFonts w:ascii="Times New Roman" w:hAnsi="Times New Roman" w:cs="Times New Roman"/>
        </w:rPr>
        <w:t xml:space="preserve">; </w:t>
      </w:r>
      <w:r w:rsidR="00F70456" w:rsidRPr="002B774C">
        <w:rPr>
          <w:rFonts w:ascii="Times New Roman" w:hAnsi="Times New Roman" w:cs="Times New Roman"/>
          <w:u w:val="single"/>
        </w:rPr>
        <w:t>Option 1, Area C1</w:t>
      </w:r>
    </w:p>
    <w:p w14:paraId="5E742278" w14:textId="5CCF6C33" w:rsidR="00E50DCB" w:rsidRPr="002B774C" w:rsidRDefault="00E50DCB" w:rsidP="00F87F23">
      <w:pPr>
        <w:pStyle w:val="ListParagraph"/>
        <w:numPr>
          <w:ilvl w:val="2"/>
          <w:numId w:val="1"/>
        </w:numPr>
        <w:spacing w:after="120"/>
        <w:contextualSpacing w:val="0"/>
        <w:rPr>
          <w:rFonts w:ascii="Times New Roman" w:hAnsi="Times New Roman" w:cs="Times New Roman"/>
          <w:u w:val="single"/>
        </w:rPr>
      </w:pPr>
      <w:r w:rsidRPr="002B774C">
        <w:rPr>
          <w:rFonts w:ascii="Times New Roman" w:hAnsi="Times New Roman" w:cs="Times New Roman"/>
        </w:rPr>
        <w:t xml:space="preserve"> </w:t>
      </w:r>
      <w:r w:rsidRPr="002B774C">
        <w:rPr>
          <w:rFonts w:ascii="Times New Roman" w:hAnsi="Times New Roman" w:cs="Times New Roman"/>
        </w:rPr>
        <w:tab/>
        <w:t>ART C179</w:t>
      </w:r>
      <w:r w:rsidR="00E209B1" w:rsidRPr="002B774C">
        <w:rPr>
          <w:rFonts w:ascii="Times New Roman" w:hAnsi="Times New Roman" w:cs="Times New Roman"/>
        </w:rPr>
        <w:t xml:space="preserve"> East Asian Brush Painting Teaching Techniques</w:t>
      </w:r>
      <w:r w:rsidR="00F70456" w:rsidRPr="002B774C">
        <w:rPr>
          <w:rFonts w:ascii="Times New Roman" w:hAnsi="Times New Roman" w:cs="Times New Roman"/>
        </w:rPr>
        <w:t xml:space="preserve">; </w:t>
      </w:r>
      <w:r w:rsidR="00F70456" w:rsidRPr="002B774C">
        <w:rPr>
          <w:rFonts w:ascii="Times New Roman" w:hAnsi="Times New Roman" w:cs="Times New Roman"/>
          <w:u w:val="single"/>
        </w:rPr>
        <w:t>Option 1, Area C1</w:t>
      </w:r>
    </w:p>
    <w:p w14:paraId="5F49BDDF" w14:textId="6DE7DF7E" w:rsidR="00F87F23" w:rsidRPr="002B774C" w:rsidRDefault="00F87F23"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UC Credit Limitation Language</w:t>
      </w:r>
      <w:r w:rsidR="001B354A" w:rsidRPr="002B774C">
        <w:rPr>
          <w:rFonts w:ascii="Times New Roman" w:hAnsi="Times New Roman" w:cs="Times New Roman"/>
          <w:u w:val="single"/>
        </w:rPr>
        <w:t xml:space="preserve"> Added to Course Description</w:t>
      </w:r>
    </w:p>
    <w:p w14:paraId="7375E9C5" w14:textId="7F4B0B25" w:rsidR="000C0D99" w:rsidRPr="002B774C" w:rsidRDefault="000C0D99" w:rsidP="000C0D99">
      <w:pPr>
        <w:pStyle w:val="ListParagraph"/>
        <w:spacing w:after="120"/>
        <w:ind w:left="990"/>
        <w:contextualSpacing w:val="0"/>
        <w:rPr>
          <w:rFonts w:ascii="Times New Roman" w:hAnsi="Times New Roman" w:cs="Times New Roman"/>
          <w:u w:val="single"/>
        </w:rPr>
      </w:pPr>
      <w:r w:rsidRPr="002B774C">
        <w:rPr>
          <w:rFonts w:ascii="Times New Roman" w:hAnsi="Times New Roman" w:cs="Times New Roman"/>
        </w:rPr>
        <w:t>Effective: Fall 2020</w:t>
      </w:r>
    </w:p>
    <w:p w14:paraId="65D37A32" w14:textId="2215E67A" w:rsidR="00F87F23" w:rsidRPr="002B774C" w:rsidRDefault="00F87F23"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r>
      <w:r w:rsidR="00D20BD2" w:rsidRPr="002B774C">
        <w:rPr>
          <w:rFonts w:ascii="Times New Roman" w:hAnsi="Times New Roman" w:cs="Times New Roman"/>
        </w:rPr>
        <w:t>BIOL C100</w:t>
      </w:r>
      <w:r w:rsidR="008A500A" w:rsidRPr="002B774C">
        <w:rPr>
          <w:rFonts w:ascii="Times New Roman" w:hAnsi="Times New Roman" w:cs="Times New Roman"/>
        </w:rPr>
        <w:t xml:space="preserve"> Introduction to Biology</w:t>
      </w:r>
    </w:p>
    <w:p w14:paraId="740DDD6B" w14:textId="1E87759C"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00C</w:t>
      </w:r>
      <w:r w:rsidR="008A500A" w:rsidRPr="002B774C">
        <w:rPr>
          <w:rFonts w:ascii="Times New Roman" w:hAnsi="Times New Roman" w:cs="Times New Roman"/>
        </w:rPr>
        <w:t xml:space="preserve"> Introduction to Biology Lecture/Lab</w:t>
      </w:r>
    </w:p>
    <w:p w14:paraId="20B15EC5" w14:textId="06891CB8"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00L</w:t>
      </w:r>
      <w:r w:rsidR="008A500A" w:rsidRPr="002B774C">
        <w:rPr>
          <w:rFonts w:ascii="Times New Roman" w:hAnsi="Times New Roman" w:cs="Times New Roman"/>
        </w:rPr>
        <w:t xml:space="preserve"> Introduction to Biology Lab</w:t>
      </w:r>
    </w:p>
    <w:p w14:paraId="421ECD6E" w14:textId="3F93E875"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02</w:t>
      </w:r>
      <w:r w:rsidR="008A500A" w:rsidRPr="002B774C">
        <w:rPr>
          <w:rFonts w:ascii="Times New Roman" w:hAnsi="Times New Roman" w:cs="Times New Roman"/>
        </w:rPr>
        <w:t xml:space="preserve"> Introduction to the Concepts of Anatomy and Physiology</w:t>
      </w:r>
    </w:p>
    <w:p w14:paraId="650546DA" w14:textId="6AD6A385"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03</w:t>
      </w:r>
      <w:r w:rsidR="008A500A" w:rsidRPr="002B774C">
        <w:rPr>
          <w:rFonts w:ascii="Times New Roman" w:hAnsi="Times New Roman" w:cs="Times New Roman"/>
        </w:rPr>
        <w:t xml:space="preserve"> Introduction to Marine Science</w:t>
      </w:r>
    </w:p>
    <w:p w14:paraId="0F9D2E8A" w14:textId="419B91A4"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03L</w:t>
      </w:r>
      <w:r w:rsidR="008A500A" w:rsidRPr="002B774C">
        <w:rPr>
          <w:rFonts w:ascii="Times New Roman" w:hAnsi="Times New Roman" w:cs="Times New Roman"/>
        </w:rPr>
        <w:t xml:space="preserve"> Marine Sciences Lab</w:t>
      </w:r>
    </w:p>
    <w:p w14:paraId="53D9ABA8" w14:textId="31BB81CB"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122</w:t>
      </w:r>
      <w:r w:rsidR="008A500A" w:rsidRPr="002B774C">
        <w:rPr>
          <w:rFonts w:ascii="Times New Roman" w:hAnsi="Times New Roman" w:cs="Times New Roman"/>
        </w:rPr>
        <w:t xml:space="preserve"> Bioethics</w:t>
      </w:r>
    </w:p>
    <w:p w14:paraId="63B77E6F" w14:textId="3CD774FD"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ab/>
        <w:t>BIOL C210</w:t>
      </w:r>
      <w:r w:rsidR="008A500A" w:rsidRPr="002B774C">
        <w:rPr>
          <w:rFonts w:ascii="Times New Roman" w:hAnsi="Times New Roman" w:cs="Times New Roman"/>
        </w:rPr>
        <w:t xml:space="preserve"> General Microbiology</w:t>
      </w:r>
    </w:p>
    <w:p w14:paraId="7240582F" w14:textId="46509297"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lastRenderedPageBreak/>
        <w:tab/>
        <w:t>BIOL C220</w:t>
      </w:r>
      <w:r w:rsidR="008A500A" w:rsidRPr="002B774C">
        <w:rPr>
          <w:rFonts w:ascii="Times New Roman" w:hAnsi="Times New Roman" w:cs="Times New Roman"/>
        </w:rPr>
        <w:t xml:space="preserve"> Human Anatomy</w:t>
      </w:r>
    </w:p>
    <w:p w14:paraId="0FBE347B" w14:textId="5F9ED6ED"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BIOL C221</w:t>
      </w:r>
      <w:r w:rsidR="008A500A" w:rsidRPr="002B774C">
        <w:rPr>
          <w:rFonts w:ascii="Times New Roman" w:hAnsi="Times New Roman" w:cs="Times New Roman"/>
        </w:rPr>
        <w:t xml:space="preserve"> Introduction to Anatomy and Physiology</w:t>
      </w:r>
    </w:p>
    <w:p w14:paraId="02EC5493" w14:textId="48D49963" w:rsidR="00D20BD2" w:rsidRPr="002B774C" w:rsidRDefault="00D20BD2" w:rsidP="001F2E8C">
      <w:pPr>
        <w:pStyle w:val="ListParagraph"/>
        <w:numPr>
          <w:ilvl w:val="2"/>
          <w:numId w:val="1"/>
        </w:numPr>
        <w:spacing w:after="100"/>
        <w:contextualSpacing w:val="0"/>
        <w:rPr>
          <w:rFonts w:ascii="Times New Roman" w:hAnsi="Times New Roman" w:cs="Times New Roman"/>
        </w:rPr>
      </w:pPr>
      <w:r w:rsidRPr="002B774C">
        <w:rPr>
          <w:rFonts w:ascii="Times New Roman" w:hAnsi="Times New Roman" w:cs="Times New Roman"/>
        </w:rPr>
        <w:t>BIOL C225</w:t>
      </w:r>
      <w:r w:rsidR="008A500A" w:rsidRPr="002B774C">
        <w:t xml:space="preserve"> </w:t>
      </w:r>
      <w:r w:rsidR="008A500A" w:rsidRPr="002B774C">
        <w:rPr>
          <w:rFonts w:ascii="Times New Roman" w:hAnsi="Times New Roman" w:cs="Times New Roman"/>
        </w:rPr>
        <w:t>Physiology</w:t>
      </w:r>
    </w:p>
    <w:p w14:paraId="1F0D5883" w14:textId="576708BB" w:rsidR="00691784" w:rsidRPr="002B774C" w:rsidRDefault="00691784" w:rsidP="00691784">
      <w:pPr>
        <w:pStyle w:val="ListParagraph"/>
        <w:spacing w:after="120"/>
        <w:ind w:left="1440"/>
        <w:contextualSpacing w:val="0"/>
        <w:rPr>
          <w:rFonts w:ascii="Times New Roman" w:hAnsi="Times New Roman" w:cs="Times New Roman"/>
        </w:rPr>
      </w:pPr>
      <w:r w:rsidRPr="002B774C">
        <w:rPr>
          <w:rFonts w:ascii="Times New Roman" w:hAnsi="Times New Roman" w:cs="Times New Roman"/>
        </w:rPr>
        <w:t>Originator: Deborah Henry</w:t>
      </w:r>
    </w:p>
    <w:p w14:paraId="7A7FEEE3" w14:textId="0C8AF50E" w:rsidR="00F87F23" w:rsidRPr="002B774C" w:rsidRDefault="00F87F23"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Course Suspension</w:t>
      </w:r>
    </w:p>
    <w:p w14:paraId="49E7C0C0" w14:textId="70545258" w:rsidR="000C0D99" w:rsidRPr="002B774C" w:rsidRDefault="000C0D99" w:rsidP="000C0D99">
      <w:pPr>
        <w:pStyle w:val="ListParagraph"/>
        <w:spacing w:after="120"/>
        <w:ind w:left="990"/>
        <w:contextualSpacing w:val="0"/>
        <w:rPr>
          <w:rFonts w:ascii="Times New Roman" w:hAnsi="Times New Roman" w:cs="Times New Roman"/>
        </w:rPr>
      </w:pPr>
      <w:r w:rsidRPr="002B774C">
        <w:rPr>
          <w:rFonts w:ascii="Times New Roman" w:hAnsi="Times New Roman" w:cs="Times New Roman"/>
        </w:rPr>
        <w:t>Effective: Fall 2020</w:t>
      </w:r>
    </w:p>
    <w:p w14:paraId="132D1C8D" w14:textId="049A8CC8" w:rsidR="00F87F23" w:rsidRPr="002B774C" w:rsidRDefault="00F87F23"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r>
      <w:r w:rsidR="00D20BD2" w:rsidRPr="002B774C">
        <w:rPr>
          <w:rFonts w:ascii="Times New Roman" w:hAnsi="Times New Roman" w:cs="Times New Roman"/>
        </w:rPr>
        <w:t>ESL C011</w:t>
      </w:r>
      <w:r w:rsidR="008A500A" w:rsidRPr="002B774C">
        <w:t xml:space="preserve"> </w:t>
      </w:r>
      <w:r w:rsidR="008A500A" w:rsidRPr="002B774C">
        <w:rPr>
          <w:rFonts w:ascii="Times New Roman" w:hAnsi="Times New Roman" w:cs="Times New Roman"/>
        </w:rPr>
        <w:t>Grammar 1C</w:t>
      </w:r>
      <w:r w:rsidR="009073CA" w:rsidRPr="002B774C">
        <w:rPr>
          <w:rFonts w:ascii="Times New Roman" w:hAnsi="Times New Roman" w:cs="Times New Roman"/>
        </w:rPr>
        <w:t>; reason: not being offered</w:t>
      </w:r>
    </w:p>
    <w:p w14:paraId="2A6C7613" w14:textId="09399320" w:rsidR="00D20BD2" w:rsidRPr="002B774C" w:rsidRDefault="00D20BD2"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ab/>
        <w:t>ESL C013</w:t>
      </w:r>
      <w:r w:rsidR="008A500A" w:rsidRPr="002B774C">
        <w:t xml:space="preserve"> </w:t>
      </w:r>
      <w:r w:rsidR="008A500A" w:rsidRPr="002B774C">
        <w:rPr>
          <w:rFonts w:ascii="Times New Roman" w:hAnsi="Times New Roman" w:cs="Times New Roman"/>
        </w:rPr>
        <w:t>Reading and Writing 1B</w:t>
      </w:r>
      <w:r w:rsidR="009073CA" w:rsidRPr="002B774C">
        <w:rPr>
          <w:rFonts w:ascii="Times New Roman" w:hAnsi="Times New Roman" w:cs="Times New Roman"/>
        </w:rPr>
        <w:t>; reason: not being offered</w:t>
      </w:r>
    </w:p>
    <w:p w14:paraId="22BC5558" w14:textId="3734C2D8" w:rsidR="00D20BD2" w:rsidRPr="002B774C" w:rsidRDefault="00D20BD2"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ab/>
        <w:t>ESL C017</w:t>
      </w:r>
      <w:r w:rsidR="008A500A" w:rsidRPr="002B774C">
        <w:t xml:space="preserve"> </w:t>
      </w:r>
      <w:r w:rsidR="008A500A" w:rsidRPr="002B774C">
        <w:rPr>
          <w:rFonts w:ascii="Times New Roman" w:hAnsi="Times New Roman" w:cs="Times New Roman"/>
        </w:rPr>
        <w:t>Listening and Conversation 1B</w:t>
      </w:r>
      <w:r w:rsidR="009073CA" w:rsidRPr="002B774C">
        <w:rPr>
          <w:rFonts w:ascii="Times New Roman" w:hAnsi="Times New Roman" w:cs="Times New Roman"/>
        </w:rPr>
        <w:t>; reason: not being offered</w:t>
      </w:r>
    </w:p>
    <w:p w14:paraId="72ED06C8" w14:textId="09AFA5BF" w:rsidR="00D20BD2" w:rsidRPr="002B774C" w:rsidRDefault="00D20BD2"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ab/>
        <w:t>ESL C141</w:t>
      </w:r>
      <w:r w:rsidR="008A500A" w:rsidRPr="002B774C">
        <w:t xml:space="preserve"> </w:t>
      </w:r>
      <w:r w:rsidR="008A500A" w:rsidRPr="002B774C">
        <w:rPr>
          <w:rFonts w:ascii="Times New Roman" w:hAnsi="Times New Roman" w:cs="Times New Roman"/>
        </w:rPr>
        <w:t>Grammar and Writing 4B</w:t>
      </w:r>
      <w:r w:rsidR="009073CA" w:rsidRPr="002B774C">
        <w:rPr>
          <w:rFonts w:ascii="Times New Roman" w:hAnsi="Times New Roman" w:cs="Times New Roman"/>
        </w:rPr>
        <w:t>; reason: not being offered</w:t>
      </w:r>
    </w:p>
    <w:p w14:paraId="7F5DB2EA" w14:textId="28188690" w:rsidR="00D20BD2" w:rsidRPr="002B774C" w:rsidRDefault="00D20BD2" w:rsidP="00F87F23">
      <w:pPr>
        <w:pStyle w:val="ListParagraph"/>
        <w:numPr>
          <w:ilvl w:val="2"/>
          <w:numId w:val="1"/>
        </w:numPr>
        <w:spacing w:after="120"/>
        <w:contextualSpacing w:val="0"/>
        <w:rPr>
          <w:rFonts w:ascii="Times New Roman" w:hAnsi="Times New Roman" w:cs="Times New Roman"/>
        </w:rPr>
      </w:pPr>
      <w:r w:rsidRPr="002B774C">
        <w:rPr>
          <w:rFonts w:ascii="Times New Roman" w:hAnsi="Times New Roman" w:cs="Times New Roman"/>
        </w:rPr>
        <w:tab/>
        <w:t>ESL C158</w:t>
      </w:r>
      <w:r w:rsidR="008A500A" w:rsidRPr="002B774C">
        <w:t xml:space="preserve"> </w:t>
      </w:r>
      <w:r w:rsidR="008A500A" w:rsidRPr="002B774C">
        <w:rPr>
          <w:rFonts w:ascii="Times New Roman" w:hAnsi="Times New Roman" w:cs="Times New Roman"/>
        </w:rPr>
        <w:t>Intensive Listening and Conversation 3B</w:t>
      </w:r>
      <w:r w:rsidR="009073CA" w:rsidRPr="002B774C">
        <w:rPr>
          <w:rFonts w:ascii="Times New Roman" w:hAnsi="Times New Roman" w:cs="Times New Roman"/>
        </w:rPr>
        <w:t>; reason: not being offered</w:t>
      </w:r>
    </w:p>
    <w:p w14:paraId="78E4AAA5" w14:textId="45812F36" w:rsidR="00BD4CAB" w:rsidRPr="002B774C" w:rsidRDefault="00BD4CAB" w:rsidP="00BD4CAB">
      <w:pPr>
        <w:pStyle w:val="ListParagraph"/>
        <w:spacing w:after="120"/>
        <w:ind w:left="1440"/>
        <w:contextualSpacing w:val="0"/>
        <w:rPr>
          <w:rFonts w:ascii="Times New Roman" w:hAnsi="Times New Roman" w:cs="Times New Roman"/>
        </w:rPr>
      </w:pPr>
      <w:r w:rsidRPr="002B774C">
        <w:rPr>
          <w:rFonts w:ascii="Times New Roman" w:hAnsi="Times New Roman" w:cs="Times New Roman"/>
        </w:rPr>
        <w:t>Originator: Ryan Boyd</w:t>
      </w:r>
    </w:p>
    <w:p w14:paraId="4083D9A2" w14:textId="77777777" w:rsidR="00C558DC" w:rsidRPr="002B774C" w:rsidRDefault="00C558DC" w:rsidP="00C558DC">
      <w:pPr>
        <w:pStyle w:val="Heading2"/>
        <w:numPr>
          <w:ilvl w:val="0"/>
          <w:numId w:val="1"/>
        </w:numPr>
        <w:rPr>
          <w:rFonts w:ascii="Times New Roman" w:hAnsi="Times New Roman" w:cs="Times New Roman"/>
          <w:color w:val="auto"/>
        </w:rPr>
      </w:pPr>
      <w:r w:rsidRPr="002B774C">
        <w:rPr>
          <w:rFonts w:ascii="Times New Roman" w:hAnsi="Times New Roman" w:cs="Times New Roman"/>
          <w:color w:val="auto"/>
        </w:rPr>
        <w:t>ACTION ITEMS</w:t>
      </w:r>
    </w:p>
    <w:p w14:paraId="1D40F8C4" w14:textId="7443A274" w:rsidR="00725981" w:rsidRPr="002B774C"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 xml:space="preserve">Course Additions: </w:t>
      </w:r>
      <w:r w:rsidR="00AD3434" w:rsidRPr="002B774C">
        <w:rPr>
          <w:rFonts w:ascii="Times New Roman" w:hAnsi="Times New Roman" w:cs="Times New Roman"/>
          <w:u w:val="single"/>
        </w:rPr>
        <w:t>Credit Course</w:t>
      </w:r>
    </w:p>
    <w:p w14:paraId="61BC2543" w14:textId="6BC747B4" w:rsidR="00B35228" w:rsidRPr="002B774C" w:rsidRDefault="00B35228" w:rsidP="00B35228">
      <w:pPr>
        <w:pStyle w:val="ListParagraph"/>
        <w:spacing w:after="120"/>
        <w:ind w:left="990"/>
        <w:contextualSpacing w:val="0"/>
        <w:rPr>
          <w:rFonts w:ascii="Times New Roman" w:hAnsi="Times New Roman" w:cs="Times New Roman"/>
        </w:rPr>
      </w:pPr>
      <w:r w:rsidRPr="002B774C">
        <w:rPr>
          <w:rFonts w:ascii="Times New Roman" w:hAnsi="Times New Roman" w:cs="Times New Roman"/>
        </w:rPr>
        <w:t>Effective: Fall 2020</w:t>
      </w:r>
    </w:p>
    <w:p w14:paraId="609433AB" w14:textId="0CF2A9AD" w:rsidR="00F55654" w:rsidRPr="002B774C" w:rsidRDefault="00504220" w:rsidP="00F55654">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r>
      <w:r w:rsidR="00D20BD2" w:rsidRPr="002B774C">
        <w:rPr>
          <w:rFonts w:ascii="Times New Roman" w:hAnsi="Times New Roman" w:cs="Times New Roman"/>
        </w:rPr>
        <w:t>BIOL C109 Career Choices in Healthcare</w:t>
      </w:r>
      <w:r w:rsidR="00F55654" w:rsidRPr="002B774C">
        <w:rPr>
          <w:rFonts w:ascii="Times New Roman" w:hAnsi="Times New Roman" w:cs="Times New Roman"/>
        </w:rPr>
        <w:t xml:space="preserve"> </w:t>
      </w:r>
      <w:r w:rsidR="00D20BD2" w:rsidRPr="002B774C">
        <w:rPr>
          <w:rFonts w:ascii="Times New Roman" w:hAnsi="Times New Roman" w:cs="Times New Roman"/>
        </w:rPr>
        <w:t>1</w:t>
      </w:r>
      <w:r w:rsidR="00F55654" w:rsidRPr="002B774C">
        <w:rPr>
          <w:rFonts w:ascii="Times New Roman" w:hAnsi="Times New Roman" w:cs="Times New Roman"/>
        </w:rPr>
        <w:t>.0 Units</w:t>
      </w:r>
    </w:p>
    <w:p w14:paraId="7C80285E" w14:textId="531D94DE" w:rsidR="00F55654" w:rsidRPr="002B774C" w:rsidRDefault="00F55654" w:rsidP="00F5565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mester Length: </w:t>
      </w:r>
      <w:r w:rsidR="00D20BD2" w:rsidRPr="002B774C">
        <w:rPr>
          <w:rFonts w:ascii="Times New Roman" w:hAnsi="Times New Roman" w:cs="Times New Roman"/>
        </w:rPr>
        <w:t>18</w:t>
      </w:r>
      <w:r w:rsidRPr="002B774C">
        <w:rPr>
          <w:rFonts w:ascii="Times New Roman" w:hAnsi="Times New Roman" w:cs="Times New Roman"/>
        </w:rPr>
        <w:t xml:space="preserve"> lecture hours; prerequisite: none; fee: none; grade: student option.</w:t>
      </w:r>
    </w:p>
    <w:p w14:paraId="5B999954" w14:textId="04AF21F5" w:rsidR="00F55654" w:rsidRPr="002B774C" w:rsidRDefault="00D20BD2" w:rsidP="00F55654">
      <w:pPr>
        <w:pStyle w:val="ListParagraph"/>
        <w:tabs>
          <w:tab w:val="left" w:pos="1440"/>
        </w:tabs>
        <w:ind w:left="1440"/>
        <w:rPr>
          <w:rFonts w:ascii="Times New Roman" w:hAnsi="Times New Roman" w:cs="Times New Roman"/>
        </w:rPr>
      </w:pPr>
      <w:r w:rsidRPr="002B774C">
        <w:rPr>
          <w:rFonts w:ascii="Times New Roman" w:hAnsi="Times New Roman" w:cs="Times New Roman"/>
        </w:rPr>
        <w:t>Introduction to medical and allied health care career options and programs of study.</w:t>
      </w:r>
    </w:p>
    <w:p w14:paraId="2E9C1D09" w14:textId="31734808" w:rsidR="00F55654" w:rsidRPr="002B774C" w:rsidRDefault="00F55654" w:rsidP="00F5565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D20BD2" w:rsidRPr="002B774C">
        <w:rPr>
          <w:rFonts w:ascii="Times New Roman" w:hAnsi="Times New Roman" w:cs="Times New Roman"/>
        </w:rPr>
        <w:t>Deborah Henry</w:t>
      </w:r>
    </w:p>
    <w:p w14:paraId="36129CDD" w14:textId="33C3091B" w:rsidR="00F55654" w:rsidRPr="002B774C" w:rsidRDefault="00F55654" w:rsidP="00F55654">
      <w:pPr>
        <w:pStyle w:val="ListParagraph"/>
        <w:numPr>
          <w:ilvl w:val="3"/>
          <w:numId w:val="1"/>
        </w:numPr>
        <w:tabs>
          <w:tab w:val="left" w:pos="1440"/>
        </w:tabs>
        <w:rPr>
          <w:rFonts w:ascii="Times New Roman" w:hAnsi="Times New Roman" w:cs="Times New Roman"/>
        </w:rPr>
      </w:pPr>
      <w:r w:rsidRPr="002B774C">
        <w:rPr>
          <w:rFonts w:ascii="Times New Roman" w:hAnsi="Times New Roman" w:cs="Times New Roman"/>
        </w:rPr>
        <w:t xml:space="preserve">Distance Learning Approval Requested for </w:t>
      </w:r>
      <w:r w:rsidR="00D20BD2" w:rsidRPr="002B774C">
        <w:rPr>
          <w:rFonts w:ascii="Times New Roman" w:hAnsi="Times New Roman" w:cs="Times New Roman"/>
        </w:rPr>
        <w:t>BIOL C109</w:t>
      </w:r>
    </w:p>
    <w:p w14:paraId="0318A5C7" w14:textId="77777777" w:rsidR="00F55654" w:rsidRPr="002B774C" w:rsidRDefault="00F55654" w:rsidP="00F55654">
      <w:pPr>
        <w:pStyle w:val="ListParagraph"/>
        <w:tabs>
          <w:tab w:val="left" w:pos="1440"/>
        </w:tabs>
        <w:ind w:left="2160"/>
        <w:rPr>
          <w:rFonts w:ascii="Times New Roman" w:hAnsi="Times New Roman" w:cs="Times New Roman"/>
        </w:rPr>
      </w:pPr>
      <w:r w:rsidRPr="002B774C">
        <w:rPr>
          <w:rFonts w:ascii="Times New Roman" w:hAnsi="Times New Roman" w:cs="Times New Roman"/>
        </w:rPr>
        <w:t>Internet</w:t>
      </w:r>
    </w:p>
    <w:p w14:paraId="639C6E73" w14:textId="77777777" w:rsidR="00F55654" w:rsidRPr="002B774C" w:rsidRDefault="00F55654" w:rsidP="001003A4">
      <w:pPr>
        <w:pStyle w:val="ListParagraph"/>
        <w:tabs>
          <w:tab w:val="left" w:pos="1440"/>
        </w:tabs>
        <w:ind w:left="2160"/>
        <w:contextualSpacing w:val="0"/>
        <w:rPr>
          <w:rFonts w:ascii="Times New Roman" w:hAnsi="Times New Roman" w:cs="Times New Roman"/>
        </w:rPr>
      </w:pPr>
      <w:r w:rsidRPr="002B774C">
        <w:rPr>
          <w:rFonts w:ascii="Times New Roman" w:hAnsi="Times New Roman" w:cs="Times New Roman"/>
        </w:rPr>
        <w:t>Internet/Classroom Hybrid</w:t>
      </w:r>
    </w:p>
    <w:p w14:paraId="050C6C86" w14:textId="42ED19B5" w:rsidR="00E42CF8" w:rsidRPr="002B774C" w:rsidRDefault="00C87B64" w:rsidP="00E42CF8">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r>
      <w:r w:rsidR="00E42CF8" w:rsidRPr="002B774C">
        <w:rPr>
          <w:rFonts w:ascii="Times New Roman" w:hAnsi="Times New Roman" w:cs="Times New Roman"/>
        </w:rPr>
        <w:t>EDUC C202 CTE/Community College Teaching 3.0 Units</w:t>
      </w:r>
    </w:p>
    <w:p w14:paraId="48AC12FE" w14:textId="77777777" w:rsidR="00E42CF8" w:rsidRPr="002B774C" w:rsidRDefault="00E42CF8" w:rsidP="00E42CF8">
      <w:pPr>
        <w:pStyle w:val="ListParagraph"/>
        <w:tabs>
          <w:tab w:val="left" w:pos="1440"/>
        </w:tabs>
        <w:spacing w:after="0"/>
        <w:ind w:left="1440"/>
        <w:rPr>
          <w:rFonts w:ascii="Times New Roman" w:hAnsi="Times New Roman" w:cs="Times New Roman"/>
        </w:rPr>
      </w:pPr>
      <w:bookmarkStart w:id="0" w:name="_Hlk26195609"/>
      <w:r w:rsidRPr="002B774C">
        <w:rPr>
          <w:rFonts w:ascii="Times New Roman" w:hAnsi="Times New Roman" w:cs="Times New Roman"/>
        </w:rPr>
        <w:t>Semester Length: 54 lecture hours; prerequisite: none; fee: none; grade: letter grade only.</w:t>
      </w:r>
    </w:p>
    <w:bookmarkEnd w:id="0"/>
    <w:p w14:paraId="0C616A9A" w14:textId="77777777" w:rsidR="00E42CF8" w:rsidRPr="002B774C" w:rsidRDefault="00E42CF8" w:rsidP="00E42CF8">
      <w:pPr>
        <w:pStyle w:val="ListParagraph"/>
        <w:tabs>
          <w:tab w:val="left" w:pos="1440"/>
        </w:tabs>
        <w:spacing w:after="0"/>
        <w:ind w:left="1440"/>
        <w:rPr>
          <w:rFonts w:ascii="Times New Roman" w:hAnsi="Times New Roman" w:cs="Times New Roman"/>
        </w:rPr>
      </w:pPr>
      <w:r w:rsidRPr="002B774C">
        <w:rPr>
          <w:rFonts w:ascii="Times New Roman" w:hAnsi="Times New Roman" w:cs="Times New Roman"/>
        </w:rPr>
        <w:t>Introduction to teaching in a community college classroom for students interested in teaching their career to community college students. Appropriate for students with an associate degree and six years of professional experience (or in the process of earning an associate degree) OR Bachelor's degree and two years of professional experience OR students who possess a combination of education and experience that is at least equivalent to the above. Topics include course planning and organization, student diversity, learning styles, student retention, active learning strategies, and instructional methodology.</w:t>
      </w:r>
    </w:p>
    <w:p w14:paraId="10433EA2" w14:textId="77777777" w:rsidR="00E42CF8" w:rsidRPr="002B774C" w:rsidRDefault="00E42CF8" w:rsidP="00E42CF8">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Sharon Chard-Yaron</w:t>
      </w:r>
    </w:p>
    <w:p w14:paraId="7EC69887" w14:textId="77777777" w:rsidR="00E42CF8" w:rsidRPr="002B774C" w:rsidRDefault="00E42CF8" w:rsidP="00E42CF8">
      <w:pPr>
        <w:pStyle w:val="ListParagraph"/>
        <w:numPr>
          <w:ilvl w:val="3"/>
          <w:numId w:val="1"/>
        </w:numPr>
        <w:tabs>
          <w:tab w:val="left" w:pos="1440"/>
        </w:tabs>
        <w:rPr>
          <w:rFonts w:ascii="Times New Roman" w:hAnsi="Times New Roman" w:cs="Times New Roman"/>
        </w:rPr>
      </w:pPr>
      <w:r w:rsidRPr="002B774C">
        <w:rPr>
          <w:rFonts w:ascii="Times New Roman" w:hAnsi="Times New Roman" w:cs="Times New Roman"/>
        </w:rPr>
        <w:t>Distance Learning Approval Requested for EDUC C202</w:t>
      </w:r>
    </w:p>
    <w:p w14:paraId="23D65E6B" w14:textId="77777777" w:rsidR="00E42CF8" w:rsidRPr="002B774C" w:rsidRDefault="00E42CF8" w:rsidP="00E42CF8">
      <w:pPr>
        <w:pStyle w:val="ListParagraph"/>
        <w:tabs>
          <w:tab w:val="left" w:pos="1440"/>
        </w:tabs>
        <w:ind w:left="2160"/>
        <w:rPr>
          <w:rFonts w:ascii="Times New Roman" w:hAnsi="Times New Roman" w:cs="Times New Roman"/>
        </w:rPr>
      </w:pPr>
      <w:r w:rsidRPr="002B774C">
        <w:rPr>
          <w:rFonts w:ascii="Times New Roman" w:hAnsi="Times New Roman" w:cs="Times New Roman"/>
        </w:rPr>
        <w:t>Internet</w:t>
      </w:r>
    </w:p>
    <w:p w14:paraId="71F0ED95" w14:textId="7C7AF6C7" w:rsidR="000A587B" w:rsidRPr="002B774C" w:rsidRDefault="00E42CF8" w:rsidP="00E42CF8">
      <w:pPr>
        <w:pStyle w:val="ListParagraph"/>
        <w:tabs>
          <w:tab w:val="left" w:pos="1440"/>
        </w:tabs>
        <w:spacing w:after="120"/>
        <w:ind w:left="2160"/>
        <w:contextualSpacing w:val="0"/>
        <w:rPr>
          <w:rFonts w:ascii="Times New Roman" w:hAnsi="Times New Roman" w:cs="Times New Roman"/>
        </w:rPr>
      </w:pPr>
      <w:r w:rsidRPr="002B774C">
        <w:rPr>
          <w:rFonts w:ascii="Times New Roman" w:hAnsi="Times New Roman" w:cs="Times New Roman"/>
        </w:rPr>
        <w:t>Internet/Classroom Hybrid</w:t>
      </w:r>
    </w:p>
    <w:p w14:paraId="7F8DC18E" w14:textId="36A2E56D" w:rsidR="00CB76B1" w:rsidRPr="002B774C" w:rsidRDefault="00CB76B1" w:rsidP="00CB76B1">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HLTH C230 Health Psychology</w:t>
      </w:r>
    </w:p>
    <w:p w14:paraId="58A7C9B4" w14:textId="5EBB46C9" w:rsidR="00CB76B1" w:rsidRPr="002B774C" w:rsidRDefault="00CB76B1" w:rsidP="00CB76B1">
      <w:pPr>
        <w:pStyle w:val="ListParagraph"/>
        <w:tabs>
          <w:tab w:val="left" w:pos="1440"/>
        </w:tabs>
        <w:ind w:left="1440"/>
        <w:rPr>
          <w:rFonts w:ascii="Times New Roman" w:hAnsi="Times New Roman" w:cs="Times New Roman"/>
        </w:rPr>
      </w:pPr>
      <w:r w:rsidRPr="002B774C">
        <w:rPr>
          <w:rFonts w:ascii="Times New Roman" w:hAnsi="Times New Roman" w:cs="Times New Roman"/>
        </w:rPr>
        <w:t>Semester Length: 54 lecture hours; prerequisite: none; fee: none; grade: student option.</w:t>
      </w:r>
    </w:p>
    <w:p w14:paraId="50FD5E12" w14:textId="0C04D147" w:rsidR="00CB76B1" w:rsidRPr="002B774C" w:rsidRDefault="00A841DA" w:rsidP="00CB76B1">
      <w:pPr>
        <w:pStyle w:val="ListParagraph"/>
        <w:tabs>
          <w:tab w:val="left" w:pos="1440"/>
        </w:tabs>
        <w:ind w:left="1440"/>
        <w:rPr>
          <w:rFonts w:ascii="Times New Roman" w:hAnsi="Times New Roman" w:cs="Times New Roman"/>
        </w:rPr>
      </w:pPr>
      <w:r w:rsidRPr="002B774C">
        <w:rPr>
          <w:rFonts w:ascii="Times New Roman" w:hAnsi="Times New Roman" w:cs="Times New Roman"/>
        </w:rPr>
        <w:t>This course examines the interaction of biological, social, and psychological factors with health and illness; specifically, how to promote and maintain health, prevent and treat illness, and adapt and thrive in the context of chronic illness. Key topics include the roles of stress, coping, immune response, social relationships, personality, in the progression and prevention of disease, and behaviors (e.g., physical activity, nutrition, sleep) that contribute to wellbeing or sickness.</w:t>
      </w:r>
    </w:p>
    <w:p w14:paraId="7DC66DC4" w14:textId="48579416" w:rsidR="00A841DA" w:rsidRPr="002B774C" w:rsidRDefault="00A841DA" w:rsidP="00AD360E">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Laurie Runk</w:t>
      </w:r>
    </w:p>
    <w:p w14:paraId="69BEF8E5" w14:textId="17641764" w:rsidR="00CB76B1" w:rsidRPr="002B774C" w:rsidRDefault="00CB76B1" w:rsidP="00CB76B1">
      <w:pPr>
        <w:pStyle w:val="ListParagraph"/>
        <w:numPr>
          <w:ilvl w:val="3"/>
          <w:numId w:val="1"/>
        </w:numPr>
        <w:tabs>
          <w:tab w:val="left" w:pos="1440"/>
        </w:tabs>
        <w:rPr>
          <w:rFonts w:ascii="Times New Roman" w:hAnsi="Times New Roman" w:cs="Times New Roman"/>
        </w:rPr>
      </w:pPr>
      <w:r w:rsidRPr="002B774C">
        <w:rPr>
          <w:rFonts w:ascii="Times New Roman" w:hAnsi="Times New Roman" w:cs="Times New Roman"/>
        </w:rPr>
        <w:t xml:space="preserve">Distance Learning Approval Requested for </w:t>
      </w:r>
      <w:r w:rsidR="000B4543" w:rsidRPr="002B774C">
        <w:rPr>
          <w:rFonts w:ascii="Times New Roman" w:hAnsi="Times New Roman" w:cs="Times New Roman"/>
        </w:rPr>
        <w:t>HLTH C230</w:t>
      </w:r>
    </w:p>
    <w:p w14:paraId="5E5F468D" w14:textId="77777777" w:rsidR="00CB76B1" w:rsidRPr="002B774C" w:rsidRDefault="00CB76B1" w:rsidP="00CB76B1">
      <w:pPr>
        <w:pStyle w:val="ListParagraph"/>
        <w:tabs>
          <w:tab w:val="left" w:pos="1440"/>
        </w:tabs>
        <w:ind w:left="2160"/>
        <w:rPr>
          <w:rFonts w:ascii="Times New Roman" w:hAnsi="Times New Roman" w:cs="Times New Roman"/>
        </w:rPr>
      </w:pPr>
      <w:r w:rsidRPr="002B774C">
        <w:rPr>
          <w:rFonts w:ascii="Times New Roman" w:hAnsi="Times New Roman" w:cs="Times New Roman"/>
        </w:rPr>
        <w:t>Internet</w:t>
      </w:r>
    </w:p>
    <w:p w14:paraId="08227581" w14:textId="77777777" w:rsidR="00CB76B1" w:rsidRPr="002B774C" w:rsidRDefault="00CB76B1" w:rsidP="00CB76B1">
      <w:pPr>
        <w:pStyle w:val="ListParagraph"/>
        <w:tabs>
          <w:tab w:val="left" w:pos="1440"/>
        </w:tabs>
        <w:spacing w:after="120"/>
        <w:ind w:left="2160"/>
        <w:contextualSpacing w:val="0"/>
        <w:rPr>
          <w:rFonts w:ascii="Times New Roman" w:hAnsi="Times New Roman" w:cs="Times New Roman"/>
        </w:rPr>
      </w:pPr>
      <w:r w:rsidRPr="002B774C">
        <w:rPr>
          <w:rFonts w:ascii="Times New Roman" w:hAnsi="Times New Roman" w:cs="Times New Roman"/>
        </w:rPr>
        <w:t>Internet/Classroom Hybrid</w:t>
      </w:r>
    </w:p>
    <w:p w14:paraId="168E9AD4" w14:textId="5DAB4C83" w:rsidR="00725981" w:rsidRPr="002B774C"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 xml:space="preserve">Credit </w:t>
      </w:r>
      <w:r w:rsidR="00725981" w:rsidRPr="002B774C">
        <w:rPr>
          <w:rFonts w:ascii="Times New Roman" w:hAnsi="Times New Roman" w:cs="Times New Roman"/>
          <w:u w:val="single"/>
        </w:rPr>
        <w:t>Course Revisions: Major</w:t>
      </w:r>
    </w:p>
    <w:p w14:paraId="0FA3219F" w14:textId="07873DF2" w:rsidR="005A2192" w:rsidRPr="002B774C" w:rsidRDefault="001424BE" w:rsidP="005A2192">
      <w:pPr>
        <w:pStyle w:val="ListParagraph"/>
        <w:spacing w:after="120"/>
        <w:ind w:left="990"/>
        <w:contextualSpacing w:val="0"/>
        <w:rPr>
          <w:rFonts w:ascii="Times New Roman" w:hAnsi="Times New Roman" w:cs="Times New Roman"/>
        </w:rPr>
      </w:pPr>
      <w:r w:rsidRPr="002B774C">
        <w:rPr>
          <w:rFonts w:ascii="Times New Roman" w:hAnsi="Times New Roman" w:cs="Times New Roman"/>
        </w:rPr>
        <w:t>Effective: Spring 2020</w:t>
      </w:r>
    </w:p>
    <w:p w14:paraId="0A380174" w14:textId="1C8CDA10" w:rsidR="001424BE" w:rsidRPr="002B774C" w:rsidRDefault="00504220" w:rsidP="001424BE">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005A2192" w:rsidRPr="002B774C">
        <w:rPr>
          <w:rFonts w:ascii="Times New Roman" w:hAnsi="Times New Roman" w:cs="Times New Roman"/>
        </w:rPr>
        <w:t xml:space="preserve"> </w:t>
      </w:r>
      <w:r w:rsidR="005A2192" w:rsidRPr="002B774C">
        <w:rPr>
          <w:rFonts w:ascii="Times New Roman" w:hAnsi="Times New Roman" w:cs="Times New Roman"/>
        </w:rPr>
        <w:tab/>
      </w:r>
      <w:r w:rsidR="001424BE" w:rsidRPr="002B774C">
        <w:rPr>
          <w:rFonts w:ascii="Times New Roman" w:hAnsi="Times New Roman" w:cs="Times New Roman"/>
        </w:rPr>
        <w:t>SPED C305 Cognitive Retraining for Acquired Brain Injury Survivors</w:t>
      </w:r>
    </w:p>
    <w:p w14:paraId="2254D0D2" w14:textId="77777777" w:rsidR="001424BE" w:rsidRPr="002B774C" w:rsidRDefault="001424BE" w:rsidP="001424BE">
      <w:pPr>
        <w:pStyle w:val="ListParagraph"/>
        <w:tabs>
          <w:tab w:val="left" w:pos="1440"/>
          <w:tab w:val="left" w:pos="5760"/>
        </w:tabs>
        <w:ind w:left="3600"/>
        <w:rPr>
          <w:rFonts w:ascii="Times New Roman" w:hAnsi="Times New Roman" w:cs="Times New Roman"/>
        </w:rPr>
      </w:pPr>
      <w:r w:rsidRPr="002B774C">
        <w:rPr>
          <w:rFonts w:ascii="Times New Roman" w:hAnsi="Times New Roman" w:cs="Times New Roman"/>
        </w:rPr>
        <w:t>From</w:t>
      </w:r>
      <w:r w:rsidRPr="002B774C">
        <w:rPr>
          <w:rFonts w:ascii="Times New Roman" w:hAnsi="Times New Roman" w:cs="Times New Roman"/>
        </w:rPr>
        <w:tab/>
        <w:t>To</w:t>
      </w:r>
    </w:p>
    <w:p w14:paraId="3EE4B3E9" w14:textId="05D42253" w:rsidR="001424BE" w:rsidRPr="002B774C" w:rsidRDefault="001424BE" w:rsidP="001424BE">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Units</w:t>
      </w:r>
      <w:r w:rsidRPr="002B774C">
        <w:rPr>
          <w:rFonts w:ascii="Times New Roman" w:hAnsi="Times New Roman" w:cs="Times New Roman"/>
        </w:rPr>
        <w:tab/>
        <w:t>1-2</w:t>
      </w:r>
      <w:r w:rsidRPr="002B774C">
        <w:rPr>
          <w:rFonts w:ascii="Times New Roman" w:hAnsi="Times New Roman" w:cs="Times New Roman"/>
        </w:rPr>
        <w:tab/>
        <w:t>2-3</w:t>
      </w:r>
    </w:p>
    <w:p w14:paraId="44C27822" w14:textId="0194A759" w:rsidR="001424BE" w:rsidRPr="002B774C" w:rsidRDefault="001424BE" w:rsidP="001424BE">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Lecture Hours</w:t>
      </w:r>
      <w:r w:rsidRPr="002B774C">
        <w:rPr>
          <w:rFonts w:ascii="Times New Roman" w:hAnsi="Times New Roman" w:cs="Times New Roman"/>
        </w:rPr>
        <w:tab/>
        <w:t>0</w:t>
      </w:r>
      <w:r w:rsidRPr="002B774C">
        <w:rPr>
          <w:rFonts w:ascii="Times New Roman" w:hAnsi="Times New Roman" w:cs="Times New Roman"/>
        </w:rPr>
        <w:tab/>
        <w:t>18</w:t>
      </w:r>
    </w:p>
    <w:p w14:paraId="62CC011A" w14:textId="65614742" w:rsidR="001424BE" w:rsidRPr="002B774C" w:rsidRDefault="001424BE" w:rsidP="001424BE">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0B4CDD" w:rsidRPr="002B774C">
        <w:rPr>
          <w:rFonts w:ascii="Times New Roman" w:hAnsi="Times New Roman" w:cs="Times New Roman"/>
        </w:rPr>
        <w:t>content, methods of instruction (+online, +hybrid), instructional techniques</w:t>
      </w:r>
    </w:p>
    <w:p w14:paraId="47532979" w14:textId="326A8643" w:rsidR="001424BE" w:rsidRPr="002B774C" w:rsidRDefault="001424BE" w:rsidP="001424BE">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Celeste Ryan</w:t>
      </w:r>
    </w:p>
    <w:p w14:paraId="09FF0BD7" w14:textId="13513908" w:rsidR="001424BE" w:rsidRPr="002B774C" w:rsidRDefault="001424BE" w:rsidP="001424BE">
      <w:pPr>
        <w:pStyle w:val="ListParagraph"/>
        <w:numPr>
          <w:ilvl w:val="3"/>
          <w:numId w:val="1"/>
        </w:numPr>
        <w:tabs>
          <w:tab w:val="left" w:pos="1440"/>
        </w:tabs>
        <w:rPr>
          <w:rFonts w:ascii="Times New Roman" w:hAnsi="Times New Roman" w:cs="Times New Roman"/>
        </w:rPr>
      </w:pPr>
      <w:r w:rsidRPr="002B774C">
        <w:rPr>
          <w:rFonts w:ascii="Times New Roman" w:hAnsi="Times New Roman" w:cs="Times New Roman"/>
        </w:rPr>
        <w:t>Distance Learning Approval Requested for SPED C305</w:t>
      </w:r>
    </w:p>
    <w:p w14:paraId="1875E5F0" w14:textId="77777777" w:rsidR="001424BE" w:rsidRPr="002B774C" w:rsidRDefault="001424BE" w:rsidP="001424BE">
      <w:pPr>
        <w:pStyle w:val="ListParagraph"/>
        <w:tabs>
          <w:tab w:val="left" w:pos="1440"/>
        </w:tabs>
        <w:ind w:left="2160"/>
        <w:rPr>
          <w:rFonts w:ascii="Times New Roman" w:hAnsi="Times New Roman" w:cs="Times New Roman"/>
        </w:rPr>
      </w:pPr>
      <w:r w:rsidRPr="002B774C">
        <w:rPr>
          <w:rFonts w:ascii="Times New Roman" w:hAnsi="Times New Roman" w:cs="Times New Roman"/>
        </w:rPr>
        <w:t>Internet</w:t>
      </w:r>
    </w:p>
    <w:p w14:paraId="7E02EFD1" w14:textId="77777777" w:rsidR="001424BE" w:rsidRPr="002B774C" w:rsidRDefault="001424BE" w:rsidP="00B859BE">
      <w:pPr>
        <w:pStyle w:val="ListParagraph"/>
        <w:tabs>
          <w:tab w:val="left" w:pos="1440"/>
        </w:tabs>
        <w:ind w:left="2160"/>
        <w:contextualSpacing w:val="0"/>
        <w:rPr>
          <w:rFonts w:ascii="Times New Roman" w:hAnsi="Times New Roman" w:cs="Times New Roman"/>
        </w:rPr>
      </w:pPr>
      <w:r w:rsidRPr="002B774C">
        <w:rPr>
          <w:rFonts w:ascii="Times New Roman" w:hAnsi="Times New Roman" w:cs="Times New Roman"/>
        </w:rPr>
        <w:t>Internet/Classroom Hybrid</w:t>
      </w:r>
    </w:p>
    <w:p w14:paraId="219C850D" w14:textId="547A6876" w:rsidR="001424BE" w:rsidRPr="002B774C" w:rsidRDefault="001424BE" w:rsidP="001424BE">
      <w:pPr>
        <w:pStyle w:val="ListParagraph"/>
        <w:tabs>
          <w:tab w:val="left" w:pos="1440"/>
        </w:tabs>
        <w:spacing w:before="120" w:after="120"/>
        <w:ind w:left="1224"/>
        <w:contextualSpacing w:val="0"/>
        <w:rPr>
          <w:rFonts w:ascii="Times New Roman" w:hAnsi="Times New Roman" w:cs="Times New Roman"/>
        </w:rPr>
      </w:pPr>
      <w:r w:rsidRPr="002B774C">
        <w:rPr>
          <w:rFonts w:ascii="Times New Roman" w:hAnsi="Times New Roman" w:cs="Times New Roman"/>
        </w:rPr>
        <w:t>Effective: Fall 2020</w:t>
      </w:r>
    </w:p>
    <w:p w14:paraId="41927E44" w14:textId="0CA90942" w:rsidR="005A2192" w:rsidRPr="002B774C" w:rsidRDefault="005A2192" w:rsidP="005A2192">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CST C172 SQL Server Design and Implementation</w:t>
      </w:r>
    </w:p>
    <w:p w14:paraId="040CCA67" w14:textId="77777777" w:rsidR="005A2192" w:rsidRPr="002B774C" w:rsidRDefault="005A2192" w:rsidP="005A2192">
      <w:pPr>
        <w:pStyle w:val="ListParagraph"/>
        <w:tabs>
          <w:tab w:val="left" w:pos="1440"/>
          <w:tab w:val="left" w:pos="5760"/>
        </w:tabs>
        <w:ind w:left="3600"/>
        <w:rPr>
          <w:rFonts w:ascii="Times New Roman" w:hAnsi="Times New Roman" w:cs="Times New Roman"/>
        </w:rPr>
      </w:pPr>
      <w:bookmarkStart w:id="1" w:name="_Hlk25759703"/>
      <w:r w:rsidRPr="002B774C">
        <w:rPr>
          <w:rFonts w:ascii="Times New Roman" w:hAnsi="Times New Roman" w:cs="Times New Roman"/>
        </w:rPr>
        <w:t>From</w:t>
      </w:r>
      <w:r w:rsidRPr="002B774C">
        <w:rPr>
          <w:rFonts w:ascii="Times New Roman" w:hAnsi="Times New Roman" w:cs="Times New Roman"/>
        </w:rPr>
        <w:tab/>
        <w:t>To</w:t>
      </w:r>
    </w:p>
    <w:p w14:paraId="79BD8D0F" w14:textId="140DAFB8" w:rsidR="005A2192" w:rsidRPr="002B774C" w:rsidRDefault="0054354F" w:rsidP="005A2192">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Lab Hours</w:t>
      </w:r>
      <w:r w:rsidR="005A2192" w:rsidRPr="002B774C">
        <w:rPr>
          <w:rFonts w:ascii="Times New Roman" w:hAnsi="Times New Roman" w:cs="Times New Roman"/>
        </w:rPr>
        <w:tab/>
      </w:r>
      <w:r w:rsidRPr="002B774C">
        <w:rPr>
          <w:rFonts w:ascii="Times New Roman" w:hAnsi="Times New Roman" w:cs="Times New Roman"/>
        </w:rPr>
        <w:t>18</w:t>
      </w:r>
      <w:r w:rsidR="005A2192" w:rsidRPr="002B774C">
        <w:rPr>
          <w:rFonts w:ascii="Times New Roman" w:hAnsi="Times New Roman" w:cs="Times New Roman"/>
        </w:rPr>
        <w:tab/>
      </w:r>
      <w:r w:rsidRPr="002B774C">
        <w:rPr>
          <w:rFonts w:ascii="Times New Roman" w:hAnsi="Times New Roman" w:cs="Times New Roman"/>
        </w:rPr>
        <w:t>14</w:t>
      </w:r>
    </w:p>
    <w:bookmarkEnd w:id="1"/>
    <w:p w14:paraId="77D968C3" w14:textId="21DDC895" w:rsidR="005A2192" w:rsidRPr="002B774C" w:rsidRDefault="005A2192" w:rsidP="005A2192">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54354F" w:rsidRPr="002B774C">
        <w:rPr>
          <w:rFonts w:ascii="Times New Roman" w:hAnsi="Times New Roman" w:cs="Times New Roman"/>
        </w:rPr>
        <w:t>description, advisory, SLOs, objectives, content, instructional techniques, assignments, methods of evaluation, textbooks, DE Addendum</w:t>
      </w:r>
    </w:p>
    <w:p w14:paraId="6A950BD4" w14:textId="57E2C9C6" w:rsidR="005A2192" w:rsidRPr="002B774C" w:rsidRDefault="005A2192" w:rsidP="005A2192">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907B28" w:rsidRPr="002B774C">
        <w:rPr>
          <w:rFonts w:ascii="Times New Roman" w:hAnsi="Times New Roman" w:cs="Times New Roman"/>
        </w:rPr>
        <w:t>Tobi West</w:t>
      </w:r>
    </w:p>
    <w:p w14:paraId="0410CAC3" w14:textId="437C9A0C" w:rsidR="005A2192" w:rsidRPr="002B774C" w:rsidRDefault="00D04351" w:rsidP="005A2192">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r>
      <w:r w:rsidR="00907B28" w:rsidRPr="002B774C">
        <w:rPr>
          <w:rFonts w:ascii="Times New Roman" w:hAnsi="Times New Roman" w:cs="Times New Roman"/>
        </w:rPr>
        <w:t>CST C232B Introduction to Ethical Hacking</w:t>
      </w:r>
    </w:p>
    <w:p w14:paraId="7EA0CB9D" w14:textId="77777777" w:rsidR="005A2192" w:rsidRPr="002B774C" w:rsidRDefault="005A2192" w:rsidP="005A2192">
      <w:pPr>
        <w:pStyle w:val="ListParagraph"/>
        <w:tabs>
          <w:tab w:val="left" w:pos="1440"/>
          <w:tab w:val="left" w:pos="5760"/>
        </w:tabs>
        <w:ind w:left="3600"/>
        <w:rPr>
          <w:rFonts w:ascii="Times New Roman" w:hAnsi="Times New Roman" w:cs="Times New Roman"/>
        </w:rPr>
      </w:pPr>
      <w:r w:rsidRPr="002B774C">
        <w:rPr>
          <w:rFonts w:ascii="Times New Roman" w:hAnsi="Times New Roman" w:cs="Times New Roman"/>
        </w:rPr>
        <w:t>From</w:t>
      </w:r>
      <w:r w:rsidRPr="002B774C">
        <w:rPr>
          <w:rFonts w:ascii="Times New Roman" w:hAnsi="Times New Roman" w:cs="Times New Roman"/>
        </w:rPr>
        <w:tab/>
        <w:t>To</w:t>
      </w:r>
    </w:p>
    <w:p w14:paraId="79B02FE8" w14:textId="52A5A135" w:rsidR="005A2192" w:rsidRPr="002B774C" w:rsidRDefault="00907B28" w:rsidP="005A2192">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Number</w:t>
      </w:r>
      <w:r w:rsidR="005A2192" w:rsidRPr="002B774C">
        <w:rPr>
          <w:rFonts w:ascii="Times New Roman" w:hAnsi="Times New Roman" w:cs="Times New Roman"/>
        </w:rPr>
        <w:tab/>
      </w:r>
      <w:r w:rsidRPr="002B774C">
        <w:rPr>
          <w:rFonts w:ascii="Times New Roman" w:hAnsi="Times New Roman" w:cs="Times New Roman"/>
        </w:rPr>
        <w:t>C232</w:t>
      </w:r>
      <w:r w:rsidR="005A2192" w:rsidRPr="002B774C">
        <w:rPr>
          <w:rFonts w:ascii="Times New Roman" w:hAnsi="Times New Roman" w:cs="Times New Roman"/>
        </w:rPr>
        <w:tab/>
      </w:r>
      <w:r w:rsidRPr="002B774C">
        <w:rPr>
          <w:rFonts w:ascii="Times New Roman" w:hAnsi="Times New Roman" w:cs="Times New Roman"/>
        </w:rPr>
        <w:t>C232B</w:t>
      </w:r>
    </w:p>
    <w:p w14:paraId="3726550E" w14:textId="295ECACB" w:rsidR="00907B28" w:rsidRPr="002B774C" w:rsidRDefault="00907B28" w:rsidP="005A2192">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Title</w:t>
      </w:r>
      <w:r w:rsidRPr="002B774C">
        <w:rPr>
          <w:rFonts w:ascii="Times New Roman" w:hAnsi="Times New Roman" w:cs="Times New Roman"/>
        </w:rPr>
        <w:tab/>
        <w:t>Ethical Hacking</w:t>
      </w:r>
      <w:r w:rsidRPr="002B774C">
        <w:rPr>
          <w:rFonts w:ascii="Times New Roman" w:hAnsi="Times New Roman" w:cs="Times New Roman"/>
        </w:rPr>
        <w:tab/>
        <w:t>Introduction to Ethical Hacking</w:t>
      </w:r>
    </w:p>
    <w:p w14:paraId="3496965A" w14:textId="680A7AAA" w:rsidR="00907B28" w:rsidRPr="002B774C" w:rsidRDefault="00907B28" w:rsidP="005A2192">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Lab Hours</w:t>
      </w:r>
      <w:r w:rsidRPr="002B774C">
        <w:rPr>
          <w:rFonts w:ascii="Times New Roman" w:hAnsi="Times New Roman" w:cs="Times New Roman"/>
        </w:rPr>
        <w:tab/>
        <w:t>18</w:t>
      </w:r>
      <w:r w:rsidRPr="002B774C">
        <w:rPr>
          <w:rFonts w:ascii="Times New Roman" w:hAnsi="Times New Roman" w:cs="Times New Roman"/>
        </w:rPr>
        <w:tab/>
        <w:t>14</w:t>
      </w:r>
    </w:p>
    <w:p w14:paraId="772ACA71" w14:textId="3720DC9A" w:rsidR="005A2192" w:rsidRPr="002B774C" w:rsidRDefault="005A2192" w:rsidP="005A2192">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907B28" w:rsidRPr="002B774C">
        <w:rPr>
          <w:rFonts w:ascii="Times New Roman" w:hAnsi="Times New Roman" w:cs="Times New Roman"/>
        </w:rPr>
        <w:t>description, SLOs, objectives, content, instructional techniques, assignments, methods of evaluation, textbooks, DE Addendum</w:t>
      </w:r>
    </w:p>
    <w:p w14:paraId="3FA5584C" w14:textId="61EFC30B" w:rsidR="005A2192" w:rsidRPr="002B774C" w:rsidRDefault="005A2192" w:rsidP="005A2192">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907B28" w:rsidRPr="002B774C">
        <w:rPr>
          <w:rFonts w:ascii="Times New Roman" w:hAnsi="Times New Roman" w:cs="Times New Roman"/>
        </w:rPr>
        <w:t>Brandon Brown</w:t>
      </w:r>
    </w:p>
    <w:p w14:paraId="1E2E8E89" w14:textId="0092A272" w:rsidR="00D04351" w:rsidRPr="002B774C" w:rsidRDefault="00D04351" w:rsidP="00D04351">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ECON C110 Economic Issues and Policy</w:t>
      </w:r>
    </w:p>
    <w:p w14:paraId="103CEE8F" w14:textId="77777777" w:rsidR="00D04351" w:rsidRPr="002B774C" w:rsidRDefault="00D04351" w:rsidP="00D04351">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Title: From</w:t>
      </w:r>
      <w:r w:rsidRPr="002B774C">
        <w:rPr>
          <w:rFonts w:ascii="Times New Roman" w:hAnsi="Times New Roman" w:cs="Times New Roman"/>
        </w:rPr>
        <w:tab/>
        <w:t>Contemporary Economic Issues and Policy</w:t>
      </w:r>
    </w:p>
    <w:p w14:paraId="146E8EBD" w14:textId="0D373FDF" w:rsidR="00D04351" w:rsidRPr="002B774C" w:rsidRDefault="00D04351" w:rsidP="00D04351">
      <w:pPr>
        <w:pStyle w:val="ListParagraph"/>
        <w:tabs>
          <w:tab w:val="left" w:pos="1440"/>
          <w:tab w:val="left" w:pos="3600"/>
          <w:tab w:val="left" w:pos="5760"/>
        </w:tabs>
        <w:ind w:left="1440"/>
        <w:rPr>
          <w:rFonts w:ascii="Times New Roman" w:hAnsi="Times New Roman" w:cs="Times New Roman"/>
        </w:rPr>
      </w:pPr>
      <w:r w:rsidRPr="002B774C">
        <w:rPr>
          <w:rFonts w:ascii="Times New Roman" w:hAnsi="Times New Roman" w:cs="Times New Roman"/>
        </w:rPr>
        <w:t>Title: To</w:t>
      </w:r>
      <w:r w:rsidRPr="002B774C">
        <w:tab/>
      </w:r>
      <w:r w:rsidRPr="002B774C">
        <w:rPr>
          <w:rFonts w:ascii="Times New Roman" w:hAnsi="Times New Roman" w:cs="Times New Roman"/>
        </w:rPr>
        <w:t>Economic Issues and Policy</w:t>
      </w:r>
    </w:p>
    <w:p w14:paraId="315EF0C7" w14:textId="3EFD885E" w:rsidR="00D04351" w:rsidRPr="002B774C" w:rsidRDefault="00D04351" w:rsidP="00D04351">
      <w:pPr>
        <w:pStyle w:val="ListParagraph"/>
        <w:tabs>
          <w:tab w:val="left" w:pos="1440"/>
        </w:tabs>
        <w:ind w:left="1440"/>
        <w:rPr>
          <w:rFonts w:ascii="Times New Roman" w:hAnsi="Times New Roman" w:cs="Times New Roman"/>
        </w:rPr>
      </w:pPr>
      <w:r w:rsidRPr="002B774C">
        <w:rPr>
          <w:rFonts w:ascii="Times New Roman" w:hAnsi="Times New Roman" w:cs="Times New Roman"/>
        </w:rPr>
        <w:t>See CurricUNET for changes to description, DE Addendum</w:t>
      </w:r>
    </w:p>
    <w:p w14:paraId="1B9A1559" w14:textId="0B83DFAE" w:rsidR="00D04351" w:rsidRPr="002B774C" w:rsidRDefault="00D04351" w:rsidP="00D04351">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Stacey Smith</w:t>
      </w:r>
    </w:p>
    <w:p w14:paraId="3BB08584" w14:textId="6C493FED" w:rsidR="00725981" w:rsidRPr="002B774C"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 xml:space="preserve">Credit </w:t>
      </w:r>
      <w:r w:rsidR="00725981" w:rsidRPr="002B774C">
        <w:rPr>
          <w:rFonts w:ascii="Times New Roman" w:hAnsi="Times New Roman" w:cs="Times New Roman"/>
          <w:u w:val="single"/>
        </w:rPr>
        <w:t>Course Revisions: Minor</w:t>
      </w:r>
    </w:p>
    <w:p w14:paraId="4C50A850" w14:textId="5284E937" w:rsidR="00D036ED" w:rsidRPr="002B774C" w:rsidRDefault="00D036ED" w:rsidP="00D036ED">
      <w:pPr>
        <w:pStyle w:val="ListParagraph"/>
        <w:spacing w:after="120"/>
        <w:ind w:left="990"/>
        <w:contextualSpacing w:val="0"/>
        <w:rPr>
          <w:rFonts w:ascii="Times New Roman" w:hAnsi="Times New Roman" w:cs="Times New Roman"/>
        </w:rPr>
      </w:pPr>
      <w:r w:rsidRPr="002B774C">
        <w:rPr>
          <w:rFonts w:ascii="Times New Roman" w:hAnsi="Times New Roman" w:cs="Times New Roman"/>
        </w:rPr>
        <w:t>Effective: Spring 2020</w:t>
      </w:r>
    </w:p>
    <w:p w14:paraId="4D55EC63" w14:textId="77777777" w:rsidR="00D036ED" w:rsidRPr="002B774C" w:rsidRDefault="00D036ED" w:rsidP="00D036ED">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COUN C115 Educational Planning</w:t>
      </w:r>
    </w:p>
    <w:p w14:paraId="745A7E4F" w14:textId="051A3689" w:rsidR="00D036ED" w:rsidRPr="002B774C" w:rsidRDefault="00D036ED" w:rsidP="00D036ED">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4C663F" w:rsidRPr="002B774C">
        <w:rPr>
          <w:rFonts w:ascii="Times New Roman" w:hAnsi="Times New Roman" w:cs="Times New Roman"/>
        </w:rPr>
        <w:t>description, grading policy (+standard letter), SLOs, objectives, content, methods of instruction (+independent study), instructional techniques, assignments, methods of evaluation, textbooks, DE Addendum</w:t>
      </w:r>
    </w:p>
    <w:p w14:paraId="4EAC8F90" w14:textId="03FAABFE" w:rsidR="00D036ED" w:rsidRPr="002B774C" w:rsidRDefault="00D036ED" w:rsidP="00D036ED">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08696A" w:rsidRPr="002B774C">
        <w:rPr>
          <w:rFonts w:ascii="Times New Roman" w:hAnsi="Times New Roman" w:cs="Times New Roman"/>
        </w:rPr>
        <w:t>Rachel Marchioni</w:t>
      </w:r>
    </w:p>
    <w:p w14:paraId="21F66064" w14:textId="232D3129" w:rsidR="00462B84" w:rsidRPr="002B774C" w:rsidRDefault="0077460C" w:rsidP="0077460C">
      <w:pPr>
        <w:pStyle w:val="ListParagraph"/>
        <w:tabs>
          <w:tab w:val="left" w:pos="1440"/>
        </w:tabs>
        <w:spacing w:line="256" w:lineRule="auto"/>
        <w:rPr>
          <w:rFonts w:ascii="Times New Roman" w:hAnsi="Times New Roman" w:cs="Times New Roman"/>
        </w:rPr>
      </w:pPr>
      <w:r w:rsidRPr="002B774C">
        <w:rPr>
          <w:rFonts w:ascii="Times New Roman" w:hAnsi="Times New Roman" w:cs="Times New Roman"/>
        </w:rPr>
        <w:t>4.3.1b</w:t>
      </w:r>
      <w:r w:rsidR="00462B84" w:rsidRPr="002B774C">
        <w:rPr>
          <w:rFonts w:ascii="Times New Roman" w:hAnsi="Times New Roman" w:cs="Times New Roman"/>
        </w:rPr>
        <w:tab/>
        <w:t>DGA C111 3ds Max Fundamentals</w:t>
      </w:r>
    </w:p>
    <w:p w14:paraId="03DC9B1F" w14:textId="571B00FB"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4137AFFB" w14:textId="1852F17A"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59C47CAB"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t>DGA C116A Adobe Photoshop 1</w:t>
      </w:r>
    </w:p>
    <w:p w14:paraId="61EF8A87" w14:textId="6B9A6267"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3DA25827" w14:textId="73ADBF7F"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6617C28A"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16B Adobe Photoshop 2</w:t>
      </w:r>
    </w:p>
    <w:p w14:paraId="388F2710" w14:textId="2D006DA6"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66DA5F1C" w14:textId="29683EBC"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6A0039D4"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17 Typography Fundamentals</w:t>
      </w:r>
    </w:p>
    <w:p w14:paraId="25B75D99" w14:textId="22F745B4"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068E796C" w14:textId="41E96BC0"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14B255BF"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18A Introduction to Adobe Illustrator</w:t>
      </w:r>
    </w:p>
    <w:p w14:paraId="18903F67" w14:textId="4D6F85BF"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70DD230A" w14:textId="6277C9AC"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135A5D1A"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20 Introduction to InDesign</w:t>
      </w:r>
    </w:p>
    <w:p w14:paraId="0CB27D59" w14:textId="7926D4AB"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367F7D13" w14:textId="11A5FA19"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1789610A"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21 Introduction to Adobe Premiere</w:t>
      </w:r>
    </w:p>
    <w:p w14:paraId="0C5C8D7C" w14:textId="39BEE1FD"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55AC8126" w14:textId="2FDD18FA" w:rsidR="00462B84" w:rsidRPr="002B774C" w:rsidRDefault="00462B84" w:rsidP="00462B84">
      <w:pPr>
        <w:pStyle w:val="ListParagraph"/>
        <w:tabs>
          <w:tab w:val="left" w:pos="1440"/>
        </w:tabs>
        <w:spacing w:after="120"/>
        <w:ind w:left="144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268E3532" w14:textId="55E363FF"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ab/>
        <w:t>DGA C122 Introduction to After Effects</w:t>
      </w:r>
    </w:p>
    <w:p w14:paraId="389B83B9" w14:textId="286D0A73"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411931C4" w14:textId="550833AC"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647396FB" w14:textId="0FE69BB8"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t>DGA C131 Digital Photography Using Photoshop</w:t>
      </w:r>
    </w:p>
    <w:p w14:paraId="417416BE" w14:textId="73A056A9"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1D993EA8" w14:textId="3B55C000"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604FE34A" w14:textId="77777777" w:rsidR="00462B84" w:rsidRPr="002B774C" w:rsidRDefault="00462B84" w:rsidP="0077460C">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DGA C166A Dreamweaver Basics</w:t>
      </w:r>
    </w:p>
    <w:p w14:paraId="73CF72CF" w14:textId="51B57BB5"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787462BC" w14:textId="668AC379" w:rsidR="00462B84"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3273FAF7" w14:textId="23FCCA19" w:rsidR="00462B84" w:rsidRPr="002B774C" w:rsidRDefault="00462B84" w:rsidP="001E013F">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DGA C166C Adobe Animate</w:t>
      </w:r>
    </w:p>
    <w:p w14:paraId="266FB26B" w14:textId="338B4028" w:rsidR="00462B84" w:rsidRPr="002B774C" w:rsidRDefault="00462B84" w:rsidP="00462B84">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7933BA" w:rsidRPr="002B774C">
        <w:rPr>
          <w:rFonts w:ascii="Times New Roman" w:hAnsi="Times New Roman" w:cs="Times New Roman"/>
        </w:rPr>
        <w:t>textbook, DE Addendum</w:t>
      </w:r>
    </w:p>
    <w:p w14:paraId="261C80CC" w14:textId="71B17EBF" w:rsidR="000A587B" w:rsidRPr="002B774C" w:rsidRDefault="00462B84" w:rsidP="00462B84">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B12783" w:rsidRPr="002B774C">
        <w:rPr>
          <w:rFonts w:ascii="Times New Roman" w:hAnsi="Times New Roman" w:cs="Times New Roman"/>
        </w:rPr>
        <w:t>Angela Gomez-Holbrook</w:t>
      </w:r>
    </w:p>
    <w:p w14:paraId="7E838E5F" w14:textId="2B172FED" w:rsidR="00D036ED" w:rsidRPr="002B774C" w:rsidRDefault="00D036ED" w:rsidP="00D036ED">
      <w:pPr>
        <w:pStyle w:val="ListParagraph"/>
        <w:spacing w:after="120"/>
        <w:ind w:left="990"/>
        <w:contextualSpacing w:val="0"/>
        <w:rPr>
          <w:rFonts w:ascii="Times New Roman" w:hAnsi="Times New Roman" w:cs="Times New Roman"/>
        </w:rPr>
      </w:pPr>
      <w:r w:rsidRPr="002B774C">
        <w:rPr>
          <w:rFonts w:ascii="Times New Roman" w:hAnsi="Times New Roman" w:cs="Times New Roman"/>
        </w:rPr>
        <w:t>Effective: Fall 2020</w:t>
      </w:r>
    </w:p>
    <w:p w14:paraId="45371095" w14:textId="4C82A385" w:rsidR="002B3A36" w:rsidRPr="002B774C" w:rsidRDefault="00D04351" w:rsidP="002B3A36">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ECON C170</w:t>
      </w:r>
      <w:r w:rsidR="002B3A36" w:rsidRPr="002B774C">
        <w:rPr>
          <w:rFonts w:ascii="Times New Roman" w:hAnsi="Times New Roman" w:cs="Times New Roman"/>
        </w:rPr>
        <w:t xml:space="preserve"> </w:t>
      </w:r>
      <w:r w:rsidR="00973DBB" w:rsidRPr="002B774C">
        <w:rPr>
          <w:rFonts w:ascii="Times New Roman" w:hAnsi="Times New Roman" w:cs="Times New Roman"/>
        </w:rPr>
        <w:t>Microeconomics</w:t>
      </w:r>
    </w:p>
    <w:p w14:paraId="20A14E86" w14:textId="1E45A156" w:rsidR="002B3A36" w:rsidRPr="002B774C" w:rsidRDefault="002B3A36" w:rsidP="002B3A36">
      <w:pPr>
        <w:pStyle w:val="ListParagraph"/>
        <w:tabs>
          <w:tab w:val="left" w:pos="1440"/>
        </w:tabs>
        <w:ind w:left="1440"/>
        <w:rPr>
          <w:rFonts w:ascii="Times New Roman" w:hAnsi="Times New Roman" w:cs="Times New Roman"/>
        </w:rPr>
      </w:pPr>
      <w:r w:rsidRPr="002B774C">
        <w:rPr>
          <w:rFonts w:ascii="Times New Roman" w:hAnsi="Times New Roman" w:cs="Times New Roman"/>
        </w:rPr>
        <w:t>See CurricUNET for changes to</w:t>
      </w:r>
      <w:r w:rsidR="001156FC" w:rsidRPr="002B774C">
        <w:rPr>
          <w:rFonts w:ascii="Times New Roman" w:hAnsi="Times New Roman" w:cs="Times New Roman"/>
        </w:rPr>
        <w:t xml:space="preserve"> description, DE Addendum</w:t>
      </w:r>
    </w:p>
    <w:p w14:paraId="674E31EF" w14:textId="3C584512" w:rsidR="002B3A36" w:rsidRPr="002B774C" w:rsidRDefault="002B3A36" w:rsidP="002B3A36">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1156FC" w:rsidRPr="002B774C">
        <w:rPr>
          <w:rFonts w:ascii="Times New Roman" w:hAnsi="Times New Roman" w:cs="Times New Roman"/>
        </w:rPr>
        <w:t>Stacey Smith</w:t>
      </w:r>
    </w:p>
    <w:p w14:paraId="3C3428EB" w14:textId="57B38130" w:rsidR="007933BA" w:rsidRPr="002B774C" w:rsidRDefault="00D04351" w:rsidP="007933BA">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ECON C175</w:t>
      </w:r>
      <w:r w:rsidR="007933BA" w:rsidRPr="002B774C">
        <w:rPr>
          <w:rFonts w:ascii="Times New Roman" w:hAnsi="Times New Roman" w:cs="Times New Roman"/>
        </w:rPr>
        <w:t xml:space="preserve"> </w:t>
      </w:r>
      <w:r w:rsidR="00973DBB" w:rsidRPr="002B774C">
        <w:rPr>
          <w:rFonts w:ascii="Times New Roman" w:hAnsi="Times New Roman" w:cs="Times New Roman"/>
        </w:rPr>
        <w:t>Macroeconomics</w:t>
      </w:r>
    </w:p>
    <w:p w14:paraId="3D3EB645" w14:textId="1C94ED6C" w:rsidR="007933BA" w:rsidRPr="002B774C" w:rsidRDefault="007933BA" w:rsidP="007933BA">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See CurricUNET for changes to </w:t>
      </w:r>
      <w:r w:rsidR="001156FC" w:rsidRPr="002B774C">
        <w:rPr>
          <w:rFonts w:ascii="Times New Roman" w:hAnsi="Times New Roman" w:cs="Times New Roman"/>
        </w:rPr>
        <w:t>description, DE Addendum</w:t>
      </w:r>
    </w:p>
    <w:p w14:paraId="29E35B7F" w14:textId="7C207BBF" w:rsidR="007933BA" w:rsidRPr="002B774C" w:rsidRDefault="007933BA" w:rsidP="007933BA">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 xml:space="preserve">Originator: </w:t>
      </w:r>
      <w:r w:rsidR="001156FC" w:rsidRPr="002B774C">
        <w:rPr>
          <w:rFonts w:ascii="Times New Roman" w:hAnsi="Times New Roman" w:cs="Times New Roman"/>
        </w:rPr>
        <w:t>Stacey Smith</w:t>
      </w:r>
    </w:p>
    <w:p w14:paraId="23C4B96F" w14:textId="77777777" w:rsidR="00725981" w:rsidRPr="002B774C"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New Programs: Credit</w:t>
      </w:r>
    </w:p>
    <w:p w14:paraId="4D0AA360" w14:textId="67328F37" w:rsidR="00725981" w:rsidRPr="002B774C" w:rsidRDefault="00504220" w:rsidP="00504220">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r>
      <w:r w:rsidR="00343F93" w:rsidRPr="002B774C">
        <w:rPr>
          <w:rFonts w:ascii="Times New Roman" w:hAnsi="Times New Roman" w:cs="Times New Roman"/>
        </w:rPr>
        <w:t>Wellness Coaching</w:t>
      </w:r>
    </w:p>
    <w:p w14:paraId="19AD0D98" w14:textId="4280AF95" w:rsidR="00343F93" w:rsidRPr="002B774C" w:rsidRDefault="00973DBB" w:rsidP="007611C1">
      <w:pPr>
        <w:pStyle w:val="ListParagraph"/>
        <w:tabs>
          <w:tab w:val="left" w:pos="1440"/>
        </w:tabs>
        <w:ind w:left="1440"/>
        <w:rPr>
          <w:rFonts w:ascii="Times New Roman" w:hAnsi="Times New Roman" w:cs="Times New Roman"/>
        </w:rPr>
      </w:pPr>
      <w:r w:rsidRPr="002B774C">
        <w:rPr>
          <w:rFonts w:ascii="Times New Roman" w:hAnsi="Times New Roman" w:cs="Times New Roman"/>
        </w:rPr>
        <w:t>This certificate trains individuals in the core competencies of the coaching profession, including skills in relationship-building, active listening, powerful questioning, goal-setting, positive psychology, and motivational interviewing. Enhanced knowledge in the areas of nutrition, fitness, and mindfulness practices are a vital part of the curriculum to prepare individuals to work in a variety of professional settings in the emerging field of Health and Wellness Coaching. This certificate focuses on empowering clients to make healthy lifestyle choices and lasting behavioral changes in order to optimize their health and well-being.</w:t>
      </w:r>
    </w:p>
    <w:p w14:paraId="5DDCBDAB" w14:textId="6E62378A" w:rsidR="00973DBB" w:rsidRPr="002B774C" w:rsidRDefault="00973DBB" w:rsidP="007611C1">
      <w:pPr>
        <w:pStyle w:val="ListParagraph"/>
        <w:tabs>
          <w:tab w:val="left" w:pos="1440"/>
        </w:tabs>
        <w:ind w:left="1440"/>
        <w:rPr>
          <w:rFonts w:ascii="Times New Roman" w:hAnsi="Times New Roman" w:cs="Times New Roman"/>
        </w:rPr>
      </w:pPr>
      <w:r w:rsidRPr="002B774C">
        <w:rPr>
          <w:rFonts w:ascii="Times New Roman" w:hAnsi="Times New Roman" w:cs="Times New Roman"/>
        </w:rPr>
        <w:t>Program Leaning Outcomes</w:t>
      </w:r>
    </w:p>
    <w:p w14:paraId="33ADA499" w14:textId="77777777" w:rsidR="00973DBB" w:rsidRPr="002B774C" w:rsidRDefault="00973DBB" w:rsidP="00973DBB">
      <w:pPr>
        <w:pStyle w:val="ListParagraph"/>
        <w:numPr>
          <w:ilvl w:val="0"/>
          <w:numId w:val="10"/>
        </w:numPr>
        <w:rPr>
          <w:rFonts w:ascii="Times New Roman" w:hAnsi="Times New Roman" w:cs="Times New Roman"/>
        </w:rPr>
      </w:pPr>
      <w:r w:rsidRPr="002B774C">
        <w:rPr>
          <w:rFonts w:ascii="Times New Roman" w:hAnsi="Times New Roman" w:cs="Times New Roman"/>
        </w:rPr>
        <w:t>Assess client wellness within accepted professional standards and within the scope of practice.</w:t>
      </w:r>
    </w:p>
    <w:p w14:paraId="48F990D5" w14:textId="6CCD7E02" w:rsidR="00973DBB" w:rsidRPr="002B774C" w:rsidRDefault="00973DBB" w:rsidP="00973DBB">
      <w:pPr>
        <w:pStyle w:val="ListParagraph"/>
        <w:numPr>
          <w:ilvl w:val="0"/>
          <w:numId w:val="10"/>
        </w:numPr>
        <w:tabs>
          <w:tab w:val="left" w:pos="1440"/>
        </w:tabs>
        <w:rPr>
          <w:rFonts w:ascii="Times New Roman" w:hAnsi="Times New Roman" w:cs="Times New Roman"/>
        </w:rPr>
      </w:pPr>
      <w:r w:rsidRPr="002B774C">
        <w:rPr>
          <w:rFonts w:ascii="Times New Roman" w:hAnsi="Times New Roman" w:cs="Times New Roman"/>
        </w:rPr>
        <w:t>Implement comprehensive behavior change programs including the cognitive-, effective-, and psychomotor-learning domains.</w:t>
      </w:r>
    </w:p>
    <w:p w14:paraId="2267F376" w14:textId="5CA21A88" w:rsidR="00973DBB" w:rsidRPr="002B774C" w:rsidRDefault="00973DBB" w:rsidP="00973DBB">
      <w:pPr>
        <w:pStyle w:val="ListParagraph"/>
        <w:numPr>
          <w:ilvl w:val="0"/>
          <w:numId w:val="10"/>
        </w:numPr>
        <w:tabs>
          <w:tab w:val="left" w:pos="1440"/>
        </w:tabs>
        <w:rPr>
          <w:rFonts w:ascii="Times New Roman" w:hAnsi="Times New Roman" w:cs="Times New Roman"/>
        </w:rPr>
      </w:pPr>
      <w:r w:rsidRPr="002B774C">
        <w:rPr>
          <w:rFonts w:ascii="Times New Roman" w:hAnsi="Times New Roman" w:cs="Times New Roman"/>
        </w:rPr>
        <w:t>Comply with professional standards, ethics, and applicable laws and regulations regarding the practice of Wellness Coaching.</w:t>
      </w:r>
    </w:p>
    <w:p w14:paraId="51E0C166" w14:textId="70D3F8D0" w:rsidR="00973DBB" w:rsidRPr="002B774C" w:rsidRDefault="00973DBB" w:rsidP="00E45093">
      <w:pPr>
        <w:pStyle w:val="ListParagraph"/>
        <w:tabs>
          <w:tab w:val="left" w:pos="1440"/>
          <w:tab w:val="left" w:pos="7200"/>
        </w:tabs>
        <w:ind w:left="1440"/>
        <w:rPr>
          <w:rFonts w:ascii="Times New Roman" w:hAnsi="Times New Roman" w:cs="Times New Roman"/>
          <w:b/>
          <w:bCs/>
        </w:rPr>
      </w:pPr>
      <w:r w:rsidRPr="002B774C">
        <w:rPr>
          <w:rFonts w:ascii="Times New Roman" w:hAnsi="Times New Roman" w:cs="Times New Roman"/>
          <w:b/>
          <w:bCs/>
        </w:rPr>
        <w:t>Required Courses</w:t>
      </w:r>
      <w:r w:rsidRPr="002B774C">
        <w:rPr>
          <w:rFonts w:ascii="Times New Roman" w:hAnsi="Times New Roman" w:cs="Times New Roman"/>
          <w:b/>
          <w:bCs/>
        </w:rPr>
        <w:tab/>
        <w:t>Units</w:t>
      </w:r>
    </w:p>
    <w:p w14:paraId="5E637FD0" w14:textId="78B11DFE"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HLTH C100</w:t>
      </w:r>
      <w:r w:rsidRPr="002B774C">
        <w:rPr>
          <w:rFonts w:ascii="Times New Roman" w:hAnsi="Times New Roman" w:cs="Times New Roman"/>
        </w:rPr>
        <w:tab/>
        <w:t>Personal Health</w:t>
      </w:r>
      <w:r w:rsidRPr="002B774C">
        <w:rPr>
          <w:rFonts w:ascii="Times New Roman" w:hAnsi="Times New Roman" w:cs="Times New Roman"/>
        </w:rPr>
        <w:tab/>
        <w:t>3</w:t>
      </w:r>
    </w:p>
    <w:p w14:paraId="5EB0493B" w14:textId="358853FB"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FN C170</w:t>
      </w:r>
      <w:r w:rsidRPr="002B774C">
        <w:rPr>
          <w:rFonts w:ascii="Times New Roman" w:hAnsi="Times New Roman" w:cs="Times New Roman"/>
        </w:rPr>
        <w:tab/>
        <w:t>Nutrition</w:t>
      </w:r>
      <w:r w:rsidRPr="002B774C">
        <w:rPr>
          <w:rFonts w:ascii="Times New Roman" w:hAnsi="Times New Roman" w:cs="Times New Roman"/>
        </w:rPr>
        <w:tab/>
        <w:t>3</w:t>
      </w:r>
    </w:p>
    <w:p w14:paraId="51A1699F" w14:textId="6154AD5F"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HLTH C120</w:t>
      </w:r>
      <w:r w:rsidRPr="002B774C">
        <w:rPr>
          <w:rFonts w:ascii="Times New Roman" w:hAnsi="Times New Roman" w:cs="Times New Roman"/>
        </w:rPr>
        <w:tab/>
      </w:r>
      <w:r w:rsidR="00B24B82" w:rsidRPr="002B774C">
        <w:rPr>
          <w:rFonts w:ascii="Times New Roman" w:hAnsi="Times New Roman" w:cs="Times New Roman"/>
        </w:rPr>
        <w:t>Introduction to Wellness Coaching</w:t>
      </w:r>
      <w:r w:rsidRPr="002B774C">
        <w:rPr>
          <w:rFonts w:ascii="Times New Roman" w:hAnsi="Times New Roman" w:cs="Times New Roman"/>
        </w:rPr>
        <w:tab/>
      </w:r>
      <w:r w:rsidR="00C32AA7" w:rsidRPr="002B774C">
        <w:rPr>
          <w:rFonts w:ascii="Times New Roman" w:hAnsi="Times New Roman" w:cs="Times New Roman"/>
        </w:rPr>
        <w:t>3</w:t>
      </w:r>
    </w:p>
    <w:p w14:paraId="6852DF80" w14:textId="007A3406"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HLTH C230</w:t>
      </w:r>
      <w:r w:rsidRPr="002B774C">
        <w:rPr>
          <w:rFonts w:ascii="Times New Roman" w:hAnsi="Times New Roman" w:cs="Times New Roman"/>
        </w:rPr>
        <w:tab/>
      </w:r>
      <w:r w:rsidR="00B24B82" w:rsidRPr="002B774C">
        <w:rPr>
          <w:rFonts w:ascii="Times New Roman" w:hAnsi="Times New Roman" w:cs="Times New Roman"/>
        </w:rPr>
        <w:t>Health Psychology</w:t>
      </w:r>
      <w:r w:rsidRPr="002B774C">
        <w:rPr>
          <w:rFonts w:ascii="Times New Roman" w:hAnsi="Times New Roman" w:cs="Times New Roman"/>
        </w:rPr>
        <w:tab/>
      </w:r>
      <w:r w:rsidR="00C32AA7" w:rsidRPr="002B774C">
        <w:rPr>
          <w:rFonts w:ascii="Times New Roman" w:hAnsi="Times New Roman" w:cs="Times New Roman"/>
        </w:rPr>
        <w:t>3</w:t>
      </w:r>
    </w:p>
    <w:p w14:paraId="09279574" w14:textId="7637ACCD" w:rsidR="00152021" w:rsidRPr="002B774C" w:rsidRDefault="00152021" w:rsidP="00E45093">
      <w:pPr>
        <w:pStyle w:val="ListParagraph"/>
        <w:tabs>
          <w:tab w:val="left" w:pos="1440"/>
          <w:tab w:val="left" w:pos="7200"/>
        </w:tabs>
        <w:ind w:left="1440"/>
        <w:rPr>
          <w:rFonts w:ascii="Times New Roman" w:hAnsi="Times New Roman" w:cs="Times New Roman"/>
          <w:b/>
          <w:bCs/>
        </w:rPr>
      </w:pPr>
      <w:r w:rsidRPr="002B774C">
        <w:rPr>
          <w:rFonts w:ascii="Times New Roman" w:hAnsi="Times New Roman" w:cs="Times New Roman"/>
          <w:b/>
          <w:bCs/>
        </w:rPr>
        <w:t>Subtotal</w:t>
      </w:r>
      <w:r w:rsidRPr="002B774C">
        <w:rPr>
          <w:rFonts w:ascii="Times New Roman" w:hAnsi="Times New Roman" w:cs="Times New Roman"/>
          <w:b/>
          <w:bCs/>
        </w:rPr>
        <w:tab/>
        <w:t>12</w:t>
      </w:r>
    </w:p>
    <w:p w14:paraId="02698F79" w14:textId="1868A748" w:rsidR="00973DBB" w:rsidRPr="002B774C" w:rsidRDefault="00973DBB" w:rsidP="00B24B82">
      <w:pPr>
        <w:pStyle w:val="ListParagraph"/>
        <w:tabs>
          <w:tab w:val="left" w:pos="1440"/>
          <w:tab w:val="left" w:pos="4320"/>
          <w:tab w:val="left" w:pos="7920"/>
        </w:tabs>
        <w:ind w:left="1440"/>
        <w:rPr>
          <w:rFonts w:ascii="Times New Roman" w:hAnsi="Times New Roman" w:cs="Times New Roman"/>
          <w:b/>
          <w:bCs/>
        </w:rPr>
      </w:pPr>
      <w:r w:rsidRPr="002B774C">
        <w:rPr>
          <w:rFonts w:ascii="Times New Roman" w:hAnsi="Times New Roman" w:cs="Times New Roman"/>
          <w:b/>
          <w:bCs/>
        </w:rPr>
        <w:t>Restricted Electives</w:t>
      </w:r>
      <w:r w:rsidR="00C32AA7" w:rsidRPr="002B774C">
        <w:rPr>
          <w:rFonts w:ascii="Times New Roman" w:hAnsi="Times New Roman" w:cs="Times New Roman"/>
          <w:b/>
          <w:bCs/>
        </w:rPr>
        <w:t xml:space="preserve"> (6 units)</w:t>
      </w:r>
    </w:p>
    <w:p w14:paraId="243FFFB9" w14:textId="73CED776"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FN C225</w:t>
      </w:r>
      <w:r w:rsidRPr="002B774C">
        <w:rPr>
          <w:rFonts w:ascii="Times New Roman" w:hAnsi="Times New Roman" w:cs="Times New Roman"/>
        </w:rPr>
        <w:tab/>
      </w:r>
      <w:r w:rsidR="00B24B82" w:rsidRPr="002B774C">
        <w:rPr>
          <w:rFonts w:ascii="Times New Roman" w:hAnsi="Times New Roman" w:cs="Times New Roman"/>
        </w:rPr>
        <w:t>Nutrition and Aging</w:t>
      </w:r>
      <w:r w:rsidRPr="002B774C">
        <w:rPr>
          <w:rFonts w:ascii="Times New Roman" w:hAnsi="Times New Roman" w:cs="Times New Roman"/>
        </w:rPr>
        <w:tab/>
      </w:r>
      <w:r w:rsidR="00C32AA7" w:rsidRPr="002B774C">
        <w:rPr>
          <w:rFonts w:ascii="Times New Roman" w:hAnsi="Times New Roman" w:cs="Times New Roman"/>
        </w:rPr>
        <w:t>3</w:t>
      </w:r>
    </w:p>
    <w:p w14:paraId="6EE448E7" w14:textId="4CDF50CA" w:rsidR="00973DBB" w:rsidRPr="002B774C" w:rsidRDefault="00973DBB"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KIN C201</w:t>
      </w:r>
      <w:r w:rsidRPr="002B774C">
        <w:rPr>
          <w:rFonts w:ascii="Times New Roman" w:hAnsi="Times New Roman" w:cs="Times New Roman"/>
        </w:rPr>
        <w:tab/>
      </w:r>
      <w:r w:rsidR="00B24B82" w:rsidRPr="002B774C">
        <w:rPr>
          <w:rFonts w:ascii="Times New Roman" w:hAnsi="Times New Roman" w:cs="Times New Roman"/>
        </w:rPr>
        <w:t>Fitness for Life</w:t>
      </w:r>
      <w:r w:rsidRPr="002B774C">
        <w:rPr>
          <w:rFonts w:ascii="Times New Roman" w:hAnsi="Times New Roman" w:cs="Times New Roman"/>
        </w:rPr>
        <w:tab/>
      </w:r>
      <w:r w:rsidR="00C32AA7" w:rsidRPr="002B774C">
        <w:rPr>
          <w:rFonts w:ascii="Times New Roman" w:hAnsi="Times New Roman" w:cs="Times New Roman"/>
        </w:rPr>
        <w:t>3</w:t>
      </w:r>
    </w:p>
    <w:p w14:paraId="446F8170" w14:textId="5781C1E1" w:rsidR="00DE6726" w:rsidRPr="002B774C" w:rsidRDefault="00DE6726"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OR</w:t>
      </w:r>
    </w:p>
    <w:p w14:paraId="639AF951" w14:textId="753C8BB2" w:rsidR="00DE6726" w:rsidRPr="002B774C" w:rsidRDefault="00DE6726"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PE C201</w:t>
      </w:r>
      <w:r w:rsidRPr="002B774C">
        <w:rPr>
          <w:rFonts w:ascii="Times New Roman" w:hAnsi="Times New Roman" w:cs="Times New Roman"/>
        </w:rPr>
        <w:tab/>
      </w:r>
      <w:r w:rsidR="00B24B82" w:rsidRPr="002B774C">
        <w:rPr>
          <w:rFonts w:ascii="Times New Roman" w:hAnsi="Times New Roman" w:cs="Times New Roman"/>
        </w:rPr>
        <w:t>Fitness for Life</w:t>
      </w:r>
      <w:r w:rsidRPr="002B774C">
        <w:rPr>
          <w:rFonts w:ascii="Times New Roman" w:hAnsi="Times New Roman" w:cs="Times New Roman"/>
        </w:rPr>
        <w:tab/>
        <w:t>3</w:t>
      </w:r>
    </w:p>
    <w:p w14:paraId="59B0E2E8" w14:textId="66AC60C5" w:rsidR="00973DBB" w:rsidRPr="002B774C" w:rsidRDefault="00973DBB" w:rsidP="00E45093">
      <w:pPr>
        <w:pStyle w:val="ListParagraph"/>
        <w:tabs>
          <w:tab w:val="left" w:pos="1440"/>
          <w:tab w:val="left" w:pos="3150"/>
          <w:tab w:val="left" w:pos="7200"/>
          <w:tab w:val="left" w:pos="7920"/>
        </w:tabs>
        <w:ind w:left="3240" w:hanging="1800"/>
        <w:rPr>
          <w:rFonts w:ascii="Times New Roman" w:hAnsi="Times New Roman" w:cs="Times New Roman"/>
        </w:rPr>
      </w:pPr>
      <w:r w:rsidRPr="002B774C">
        <w:rPr>
          <w:rFonts w:ascii="Times New Roman" w:hAnsi="Times New Roman" w:cs="Times New Roman"/>
        </w:rPr>
        <w:t>KIN C289</w:t>
      </w:r>
      <w:r w:rsidRPr="002B774C">
        <w:rPr>
          <w:rFonts w:ascii="Times New Roman" w:hAnsi="Times New Roman" w:cs="Times New Roman"/>
        </w:rPr>
        <w:tab/>
      </w:r>
      <w:r w:rsidR="00B24B82" w:rsidRPr="002B774C">
        <w:rPr>
          <w:rFonts w:ascii="Times New Roman" w:hAnsi="Times New Roman" w:cs="Times New Roman"/>
        </w:rPr>
        <w:t>Exercise Assessment and Program</w:t>
      </w:r>
      <w:r w:rsidR="00802ECA" w:rsidRPr="002B774C">
        <w:rPr>
          <w:rFonts w:ascii="Times New Roman" w:hAnsi="Times New Roman" w:cs="Times New Roman"/>
        </w:rPr>
        <w:t xml:space="preserve"> </w:t>
      </w:r>
      <w:r w:rsidR="00E45093" w:rsidRPr="002B774C">
        <w:rPr>
          <w:rFonts w:ascii="Times New Roman" w:hAnsi="Times New Roman" w:cs="Times New Roman"/>
        </w:rPr>
        <w:br/>
      </w:r>
      <w:r w:rsidR="00B24B82" w:rsidRPr="002B774C">
        <w:rPr>
          <w:rFonts w:ascii="Times New Roman" w:hAnsi="Times New Roman" w:cs="Times New Roman"/>
        </w:rPr>
        <w:t>Implementation</w:t>
      </w:r>
      <w:r w:rsidRPr="002B774C">
        <w:rPr>
          <w:rFonts w:ascii="Times New Roman" w:hAnsi="Times New Roman" w:cs="Times New Roman"/>
        </w:rPr>
        <w:tab/>
      </w:r>
      <w:r w:rsidR="00C32AA7" w:rsidRPr="002B774C">
        <w:rPr>
          <w:rFonts w:ascii="Times New Roman" w:hAnsi="Times New Roman" w:cs="Times New Roman"/>
        </w:rPr>
        <w:t>3</w:t>
      </w:r>
    </w:p>
    <w:p w14:paraId="58450B6F" w14:textId="1ADE9B65" w:rsidR="00973DBB" w:rsidRPr="002B774C" w:rsidRDefault="00C32AA7"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FN C180</w:t>
      </w:r>
      <w:r w:rsidRPr="002B774C">
        <w:rPr>
          <w:rFonts w:ascii="Times New Roman" w:hAnsi="Times New Roman" w:cs="Times New Roman"/>
        </w:rPr>
        <w:tab/>
      </w:r>
      <w:r w:rsidR="00E73C64" w:rsidRPr="002B774C">
        <w:rPr>
          <w:rFonts w:ascii="Times New Roman" w:hAnsi="Times New Roman" w:cs="Times New Roman"/>
        </w:rPr>
        <w:t>Nutrition and Disease</w:t>
      </w:r>
      <w:r w:rsidRPr="002B774C">
        <w:rPr>
          <w:rFonts w:ascii="Times New Roman" w:hAnsi="Times New Roman" w:cs="Times New Roman"/>
        </w:rPr>
        <w:tab/>
        <w:t>3</w:t>
      </w:r>
    </w:p>
    <w:p w14:paraId="3B2298DF" w14:textId="61E67092" w:rsidR="00C32AA7" w:rsidRPr="002B774C" w:rsidRDefault="00E73C64"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KIN</w:t>
      </w:r>
      <w:r w:rsidR="00C32AA7" w:rsidRPr="002B774C">
        <w:rPr>
          <w:rFonts w:ascii="Times New Roman" w:hAnsi="Times New Roman" w:cs="Times New Roman"/>
        </w:rPr>
        <w:t xml:space="preserve"> C190</w:t>
      </w:r>
      <w:r w:rsidR="00C32AA7" w:rsidRPr="002B774C">
        <w:rPr>
          <w:rFonts w:ascii="Times New Roman" w:hAnsi="Times New Roman" w:cs="Times New Roman"/>
        </w:rPr>
        <w:tab/>
      </w:r>
      <w:r w:rsidRPr="002B774C">
        <w:rPr>
          <w:rFonts w:ascii="Times New Roman" w:hAnsi="Times New Roman" w:cs="Times New Roman"/>
        </w:rPr>
        <w:t>Physiology of Exercise</w:t>
      </w:r>
      <w:r w:rsidR="00C32AA7" w:rsidRPr="002B774C">
        <w:rPr>
          <w:rFonts w:ascii="Times New Roman" w:hAnsi="Times New Roman" w:cs="Times New Roman"/>
        </w:rPr>
        <w:tab/>
        <w:t>3</w:t>
      </w:r>
    </w:p>
    <w:p w14:paraId="5701548B" w14:textId="7F540521" w:rsidR="00C32AA7" w:rsidRPr="002B774C" w:rsidRDefault="00C32AA7" w:rsidP="00E45093">
      <w:pPr>
        <w:pStyle w:val="ListParagraph"/>
        <w:tabs>
          <w:tab w:val="left" w:pos="1440"/>
          <w:tab w:val="left" w:pos="7200"/>
        </w:tabs>
        <w:ind w:left="1440"/>
        <w:rPr>
          <w:rFonts w:ascii="Times New Roman" w:hAnsi="Times New Roman" w:cs="Times New Roman"/>
          <w:b/>
          <w:bCs/>
        </w:rPr>
      </w:pPr>
      <w:r w:rsidRPr="002B774C">
        <w:rPr>
          <w:rFonts w:ascii="Times New Roman" w:hAnsi="Times New Roman" w:cs="Times New Roman"/>
          <w:b/>
          <w:bCs/>
        </w:rPr>
        <w:t>Major Units</w:t>
      </w:r>
      <w:r w:rsidRPr="002B774C">
        <w:rPr>
          <w:rFonts w:ascii="Times New Roman" w:hAnsi="Times New Roman" w:cs="Times New Roman"/>
          <w:b/>
          <w:bCs/>
        </w:rPr>
        <w:tab/>
        <w:t>18</w:t>
      </w:r>
    </w:p>
    <w:p w14:paraId="044354B8" w14:textId="6E4F2A78" w:rsidR="00C32AA7" w:rsidRPr="002B774C" w:rsidRDefault="00C32AA7" w:rsidP="00B24B82">
      <w:pPr>
        <w:pStyle w:val="ListParagraph"/>
        <w:tabs>
          <w:tab w:val="left" w:pos="1440"/>
          <w:tab w:val="left" w:pos="4320"/>
          <w:tab w:val="left" w:pos="7920"/>
        </w:tabs>
        <w:ind w:left="1440"/>
        <w:rPr>
          <w:rFonts w:ascii="Times New Roman" w:hAnsi="Times New Roman" w:cs="Times New Roman"/>
        </w:rPr>
      </w:pPr>
      <w:r w:rsidRPr="002B774C">
        <w:rPr>
          <w:rFonts w:ascii="Times New Roman" w:hAnsi="Times New Roman" w:cs="Times New Roman"/>
        </w:rPr>
        <w:t>Complete one of the three General Education options plus electives to meet the 60 unit requirement.</w:t>
      </w:r>
    </w:p>
    <w:p w14:paraId="6E1D2DAF" w14:textId="2C46B8F5" w:rsidR="00C32AA7" w:rsidRPr="002B774C" w:rsidRDefault="00C32AA7" w:rsidP="00E45093">
      <w:pPr>
        <w:pStyle w:val="ListParagraph"/>
        <w:tabs>
          <w:tab w:val="left" w:pos="1440"/>
          <w:tab w:val="left" w:pos="7200"/>
        </w:tabs>
        <w:ind w:left="1440"/>
        <w:rPr>
          <w:rFonts w:ascii="Times New Roman" w:hAnsi="Times New Roman" w:cs="Times New Roman"/>
          <w:b/>
          <w:bCs/>
        </w:rPr>
      </w:pPr>
      <w:r w:rsidRPr="002B774C">
        <w:rPr>
          <w:rFonts w:ascii="Times New Roman" w:hAnsi="Times New Roman" w:cs="Times New Roman"/>
          <w:b/>
          <w:bCs/>
        </w:rPr>
        <w:t>Subtotal</w:t>
      </w:r>
      <w:r w:rsidRPr="002B774C">
        <w:rPr>
          <w:rFonts w:ascii="Times New Roman" w:hAnsi="Times New Roman" w:cs="Times New Roman"/>
          <w:b/>
          <w:bCs/>
        </w:rPr>
        <w:tab/>
        <w:t>42</w:t>
      </w:r>
    </w:p>
    <w:p w14:paraId="30326AF1" w14:textId="4B0E9A90" w:rsidR="00C32AA7" w:rsidRPr="002B774C" w:rsidRDefault="00C32AA7" w:rsidP="00E45093">
      <w:pPr>
        <w:pStyle w:val="ListParagraph"/>
        <w:tabs>
          <w:tab w:val="left" w:pos="1440"/>
          <w:tab w:val="left" w:pos="7200"/>
        </w:tabs>
        <w:ind w:left="1440"/>
        <w:rPr>
          <w:rFonts w:ascii="Times New Roman" w:hAnsi="Times New Roman" w:cs="Times New Roman"/>
          <w:b/>
          <w:bCs/>
        </w:rPr>
      </w:pPr>
      <w:r w:rsidRPr="002B774C">
        <w:rPr>
          <w:rFonts w:ascii="Times New Roman" w:hAnsi="Times New Roman" w:cs="Times New Roman"/>
          <w:b/>
          <w:bCs/>
        </w:rPr>
        <w:t>Total Units</w:t>
      </w:r>
      <w:r w:rsidRPr="002B774C">
        <w:rPr>
          <w:rFonts w:ascii="Times New Roman" w:hAnsi="Times New Roman" w:cs="Times New Roman"/>
          <w:b/>
          <w:bCs/>
        </w:rPr>
        <w:tab/>
        <w:t>60</w:t>
      </w:r>
    </w:p>
    <w:p w14:paraId="1CCE11EA" w14:textId="588889E6" w:rsidR="000A587B" w:rsidRPr="002B774C" w:rsidRDefault="00D14B98" w:rsidP="00D14B98">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Laurie Runk</w:t>
      </w:r>
    </w:p>
    <w:p w14:paraId="508FDC1C" w14:textId="77777777" w:rsidR="00725981" w:rsidRPr="002B774C"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B774C">
        <w:rPr>
          <w:rFonts w:ascii="Times New Roman" w:hAnsi="Times New Roman" w:cs="Times New Roman"/>
          <w:u w:val="single"/>
        </w:rPr>
        <w:t>Program Revisions: Major</w:t>
      </w:r>
    </w:p>
    <w:p w14:paraId="39FC0C18" w14:textId="73E2B617" w:rsidR="00725981" w:rsidRPr="002B774C" w:rsidRDefault="00504220" w:rsidP="00504220">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r>
      <w:r w:rsidR="00343F93" w:rsidRPr="002B774C">
        <w:rPr>
          <w:rFonts w:ascii="Times New Roman" w:hAnsi="Times New Roman" w:cs="Times New Roman"/>
        </w:rPr>
        <w:t>Elementary Teacher Education</w:t>
      </w:r>
    </w:p>
    <w:p w14:paraId="51BA78DC" w14:textId="0D49754B" w:rsidR="00802ECA" w:rsidRPr="002B774C" w:rsidRDefault="00802ECA" w:rsidP="0037526E">
      <w:pPr>
        <w:pStyle w:val="ListParagraph"/>
        <w:tabs>
          <w:tab w:val="left" w:pos="1440"/>
          <w:tab w:val="left" w:pos="3150"/>
          <w:tab w:val="left" w:pos="7200"/>
          <w:tab w:val="left" w:pos="7920"/>
        </w:tabs>
        <w:ind w:left="3150"/>
        <w:rPr>
          <w:rFonts w:ascii="Times New Roman" w:hAnsi="Times New Roman" w:cs="Times New Roman"/>
          <w:b/>
          <w:bCs/>
        </w:rPr>
      </w:pPr>
      <w:bookmarkStart w:id="2" w:name="_Hlk26194648"/>
      <w:r w:rsidRPr="002B774C">
        <w:rPr>
          <w:rFonts w:ascii="Times New Roman" w:hAnsi="Times New Roman" w:cs="Times New Roman"/>
          <w:b/>
          <w:bCs/>
        </w:rPr>
        <w:t>From</w:t>
      </w:r>
      <w:r w:rsidRPr="002B774C">
        <w:rPr>
          <w:rFonts w:ascii="Times New Roman" w:hAnsi="Times New Roman" w:cs="Times New Roman"/>
          <w:b/>
          <w:bCs/>
        </w:rPr>
        <w:tab/>
        <w:t>To</w:t>
      </w:r>
    </w:p>
    <w:bookmarkEnd w:id="2"/>
    <w:p w14:paraId="5B70925B" w14:textId="65E0E9EC" w:rsidR="00343F93" w:rsidRPr="002B774C" w:rsidRDefault="00802ECA" w:rsidP="00E45093">
      <w:pPr>
        <w:pStyle w:val="ListParagraph"/>
        <w:tabs>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TOP Code</w:t>
      </w:r>
      <w:r w:rsidRPr="002B774C">
        <w:rPr>
          <w:rFonts w:ascii="Times New Roman" w:hAnsi="Times New Roman" w:cs="Times New Roman"/>
        </w:rPr>
        <w:tab/>
        <w:t>4201.20</w:t>
      </w:r>
      <w:r w:rsidRPr="002B774C">
        <w:rPr>
          <w:rFonts w:ascii="Times New Roman" w:hAnsi="Times New Roman" w:cs="Times New Roman"/>
        </w:rPr>
        <w:tab/>
      </w:r>
      <w:r w:rsidR="00B13EC0" w:rsidRPr="002B774C">
        <w:rPr>
          <w:rFonts w:ascii="Times New Roman" w:hAnsi="Times New Roman" w:cs="Times New Roman"/>
        </w:rPr>
        <w:t>0899.00</w:t>
      </w:r>
    </w:p>
    <w:p w14:paraId="7FE3630D" w14:textId="35CF3B0E" w:rsidR="00802ECA" w:rsidRPr="002B774C" w:rsidRDefault="00802ECA"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CIP Code</w:t>
      </w:r>
      <w:r w:rsidRPr="002B774C">
        <w:rPr>
          <w:rFonts w:ascii="Times New Roman" w:hAnsi="Times New Roman" w:cs="Times New Roman"/>
        </w:rPr>
        <w:tab/>
      </w:r>
      <w:r w:rsidR="00E45093" w:rsidRPr="002B774C">
        <w:rPr>
          <w:rFonts w:ascii="Times New Roman" w:hAnsi="Times New Roman" w:cs="Times New Roman"/>
        </w:rPr>
        <w:t>13.1202</w:t>
      </w:r>
      <w:r w:rsidR="00E45093" w:rsidRPr="002B774C">
        <w:rPr>
          <w:rFonts w:ascii="Times New Roman" w:hAnsi="Times New Roman" w:cs="Times New Roman"/>
        </w:rPr>
        <w:tab/>
        <w:t>13.9999</w:t>
      </w:r>
    </w:p>
    <w:p w14:paraId="36417D39" w14:textId="34277ABF" w:rsidR="00802ECA" w:rsidRPr="002B774C" w:rsidRDefault="00802ECA" w:rsidP="00E45093">
      <w:pPr>
        <w:pStyle w:val="ListParagraph"/>
        <w:tabs>
          <w:tab w:val="left" w:pos="1440"/>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Banner Code</w:t>
      </w:r>
      <w:r w:rsidRPr="002B774C">
        <w:rPr>
          <w:rFonts w:ascii="Times New Roman" w:hAnsi="Times New Roman" w:cs="Times New Roman"/>
        </w:rPr>
        <w:tab/>
      </w:r>
      <w:r w:rsidR="00E45093" w:rsidRPr="002B774C">
        <w:rPr>
          <w:rFonts w:ascii="Times New Roman" w:hAnsi="Times New Roman" w:cs="Times New Roman"/>
        </w:rPr>
        <w:t>3_AAT_ETE</w:t>
      </w:r>
      <w:r w:rsidR="00E45093" w:rsidRPr="002B774C">
        <w:rPr>
          <w:rFonts w:ascii="Times New Roman" w:hAnsi="Times New Roman" w:cs="Times New Roman"/>
        </w:rPr>
        <w:tab/>
        <w:t>3_AAT_ETE2</w:t>
      </w:r>
    </w:p>
    <w:p w14:paraId="3C6FE14C" w14:textId="43AA56A2" w:rsidR="00851C2D" w:rsidRPr="002B774C" w:rsidRDefault="00851C2D" w:rsidP="00851C2D">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Sharon Chard-Yaron</w:t>
      </w:r>
    </w:p>
    <w:p w14:paraId="7479B84E" w14:textId="6FE89CE5" w:rsidR="00343F93" w:rsidRPr="002B774C" w:rsidRDefault="00343F93" w:rsidP="00504220">
      <w:pPr>
        <w:pStyle w:val="ListParagraph"/>
        <w:numPr>
          <w:ilvl w:val="2"/>
          <w:numId w:val="1"/>
        </w:numPr>
        <w:tabs>
          <w:tab w:val="left" w:pos="1440"/>
        </w:tabs>
        <w:rPr>
          <w:rFonts w:ascii="Times New Roman" w:hAnsi="Times New Roman" w:cs="Times New Roman"/>
        </w:rPr>
      </w:pPr>
      <w:r w:rsidRPr="002B774C">
        <w:rPr>
          <w:rFonts w:ascii="Times New Roman" w:hAnsi="Times New Roman" w:cs="Times New Roman"/>
        </w:rPr>
        <w:t xml:space="preserve"> </w:t>
      </w:r>
      <w:r w:rsidRPr="002B774C">
        <w:rPr>
          <w:rFonts w:ascii="Times New Roman" w:hAnsi="Times New Roman" w:cs="Times New Roman"/>
        </w:rPr>
        <w:tab/>
        <w:t>MCSA: Windows 10</w:t>
      </w:r>
    </w:p>
    <w:p w14:paraId="49D80051" w14:textId="58372A64" w:rsidR="00343F93" w:rsidRPr="002B774C" w:rsidRDefault="0037526E" w:rsidP="0037526E">
      <w:pPr>
        <w:pStyle w:val="ListParagraph"/>
        <w:tabs>
          <w:tab w:val="left" w:pos="1440"/>
          <w:tab w:val="left" w:pos="3150"/>
          <w:tab w:val="left" w:pos="7200"/>
          <w:tab w:val="left" w:pos="7920"/>
        </w:tabs>
        <w:ind w:left="3150"/>
        <w:rPr>
          <w:rFonts w:ascii="Times New Roman" w:hAnsi="Times New Roman" w:cs="Times New Roman"/>
          <w:b/>
          <w:bCs/>
        </w:rPr>
      </w:pPr>
      <w:r w:rsidRPr="002B774C">
        <w:rPr>
          <w:rFonts w:ascii="Times New Roman" w:hAnsi="Times New Roman" w:cs="Times New Roman"/>
          <w:b/>
          <w:bCs/>
        </w:rPr>
        <w:t>From</w:t>
      </w:r>
      <w:r w:rsidRPr="002B774C">
        <w:rPr>
          <w:rFonts w:ascii="Times New Roman" w:hAnsi="Times New Roman" w:cs="Times New Roman"/>
          <w:b/>
          <w:bCs/>
        </w:rPr>
        <w:tab/>
        <w:t>To</w:t>
      </w:r>
    </w:p>
    <w:p w14:paraId="576234A4" w14:textId="13D13319" w:rsidR="0037526E" w:rsidRPr="002B774C" w:rsidRDefault="0037526E" w:rsidP="0037526E">
      <w:pPr>
        <w:pStyle w:val="ListParagraph"/>
        <w:tabs>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Title</w:t>
      </w:r>
      <w:r w:rsidRPr="002B774C">
        <w:rPr>
          <w:rFonts w:ascii="Times New Roman" w:hAnsi="Times New Roman" w:cs="Times New Roman"/>
        </w:rPr>
        <w:tab/>
        <w:t>MCSA: Window 8</w:t>
      </w:r>
      <w:r w:rsidRPr="002B774C">
        <w:rPr>
          <w:rFonts w:ascii="Times New Roman" w:hAnsi="Times New Roman" w:cs="Times New Roman"/>
        </w:rPr>
        <w:tab/>
        <w:t>MCSA: Windows 10</w:t>
      </w:r>
    </w:p>
    <w:p w14:paraId="5BA20180" w14:textId="39386A3F" w:rsidR="00C3160F" w:rsidRPr="002B774C" w:rsidRDefault="00C3160F" w:rsidP="0037526E">
      <w:pPr>
        <w:pStyle w:val="ListParagraph"/>
        <w:tabs>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Units</w:t>
      </w:r>
      <w:r w:rsidRPr="002B774C">
        <w:rPr>
          <w:rFonts w:ascii="Times New Roman" w:hAnsi="Times New Roman" w:cs="Times New Roman"/>
        </w:rPr>
        <w:tab/>
        <w:t>6</w:t>
      </w:r>
      <w:r w:rsidRPr="002B774C">
        <w:rPr>
          <w:rFonts w:ascii="Times New Roman" w:hAnsi="Times New Roman" w:cs="Times New Roman"/>
        </w:rPr>
        <w:tab/>
        <w:t>9</w:t>
      </w:r>
    </w:p>
    <w:p w14:paraId="4450D305" w14:textId="6B71F187" w:rsidR="00C3160F" w:rsidRPr="002B774C" w:rsidRDefault="00C3160F" w:rsidP="0037526E">
      <w:pPr>
        <w:pStyle w:val="ListParagraph"/>
        <w:tabs>
          <w:tab w:val="left" w:pos="3150"/>
          <w:tab w:val="left" w:pos="7200"/>
          <w:tab w:val="left" w:pos="7920"/>
        </w:tabs>
        <w:ind w:left="1440"/>
        <w:rPr>
          <w:rFonts w:ascii="Times New Roman" w:hAnsi="Times New Roman" w:cs="Times New Roman"/>
        </w:rPr>
      </w:pPr>
      <w:r w:rsidRPr="002B774C">
        <w:rPr>
          <w:rFonts w:ascii="Times New Roman" w:hAnsi="Times New Roman" w:cs="Times New Roman"/>
        </w:rPr>
        <w:t>Banner Code</w:t>
      </w:r>
      <w:r w:rsidRPr="002B774C">
        <w:rPr>
          <w:rFonts w:ascii="Times New Roman" w:hAnsi="Times New Roman" w:cs="Times New Roman"/>
        </w:rPr>
        <w:tab/>
        <w:t>3_CE_MCSA8</w:t>
      </w:r>
      <w:r w:rsidRPr="002B774C">
        <w:rPr>
          <w:rFonts w:ascii="Times New Roman" w:hAnsi="Times New Roman" w:cs="Times New Roman"/>
        </w:rPr>
        <w:tab/>
        <w:t>3_CE_W10</w:t>
      </w:r>
    </w:p>
    <w:p w14:paraId="7B697C88" w14:textId="3E1ED041" w:rsidR="0037526E" w:rsidRPr="002B774C" w:rsidRDefault="0037526E" w:rsidP="0037526E">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Required Course: </w:t>
      </w:r>
      <w:r w:rsidRPr="002B774C">
        <w:rPr>
          <w:rFonts w:ascii="Times New Roman" w:hAnsi="Times New Roman" w:cs="Times New Roman"/>
          <w:u w:val="single"/>
        </w:rPr>
        <w:t>Delete</w:t>
      </w:r>
      <w:r w:rsidRPr="002B774C">
        <w:rPr>
          <w:rFonts w:ascii="Times New Roman" w:hAnsi="Times New Roman" w:cs="Times New Roman"/>
        </w:rPr>
        <w:tab/>
      </w:r>
      <w:r w:rsidR="00C3160F" w:rsidRPr="002B774C">
        <w:rPr>
          <w:rFonts w:ascii="Times New Roman" w:hAnsi="Times New Roman" w:cs="Times New Roman"/>
        </w:rPr>
        <w:t>CST C177 Configuring Microsoft Windows 8</w:t>
      </w:r>
    </w:p>
    <w:p w14:paraId="076164FD" w14:textId="65D13280" w:rsidR="0037526E" w:rsidRPr="002B774C" w:rsidRDefault="0037526E" w:rsidP="0037526E">
      <w:pPr>
        <w:pStyle w:val="ListParagraph"/>
        <w:tabs>
          <w:tab w:val="left" w:pos="1440"/>
        </w:tabs>
        <w:ind w:left="1440"/>
        <w:rPr>
          <w:rFonts w:ascii="Times New Roman" w:hAnsi="Times New Roman" w:cs="Times New Roman"/>
        </w:rPr>
      </w:pPr>
      <w:r w:rsidRPr="002B774C">
        <w:rPr>
          <w:rFonts w:ascii="Times New Roman" w:hAnsi="Times New Roman" w:cs="Times New Roman"/>
        </w:rPr>
        <w:t xml:space="preserve">Required Course: </w:t>
      </w:r>
      <w:r w:rsidRPr="002B774C">
        <w:rPr>
          <w:rFonts w:ascii="Times New Roman" w:hAnsi="Times New Roman" w:cs="Times New Roman"/>
          <w:u w:val="single"/>
        </w:rPr>
        <w:t>Delete</w:t>
      </w:r>
      <w:r w:rsidRPr="002B774C">
        <w:rPr>
          <w:rFonts w:ascii="Times New Roman" w:hAnsi="Times New Roman" w:cs="Times New Roman"/>
        </w:rPr>
        <w:tab/>
      </w:r>
      <w:r w:rsidR="00C3160F" w:rsidRPr="002B774C">
        <w:rPr>
          <w:rFonts w:ascii="Times New Roman" w:hAnsi="Times New Roman" w:cs="Times New Roman"/>
        </w:rPr>
        <w:t>CST C178 Managing and Maintaining Windows 8</w:t>
      </w:r>
    </w:p>
    <w:p w14:paraId="5A2638E4" w14:textId="24752EE6" w:rsidR="0037526E" w:rsidRPr="002B774C" w:rsidRDefault="0037526E" w:rsidP="00C3160F">
      <w:pPr>
        <w:pStyle w:val="ListParagraph"/>
        <w:tabs>
          <w:tab w:val="left" w:pos="1440"/>
          <w:tab w:val="left" w:pos="4320"/>
        </w:tabs>
        <w:ind w:left="1440"/>
        <w:rPr>
          <w:rFonts w:ascii="Times New Roman" w:hAnsi="Times New Roman" w:cs="Times New Roman"/>
        </w:rPr>
      </w:pPr>
      <w:r w:rsidRPr="002B774C">
        <w:rPr>
          <w:rFonts w:ascii="Times New Roman" w:hAnsi="Times New Roman" w:cs="Times New Roman"/>
        </w:rPr>
        <w:t xml:space="preserve">Required Course: </w:t>
      </w:r>
      <w:r w:rsidRPr="002B774C">
        <w:rPr>
          <w:rFonts w:ascii="Times New Roman" w:hAnsi="Times New Roman" w:cs="Times New Roman"/>
          <w:u w:val="single"/>
        </w:rPr>
        <w:t>Add</w:t>
      </w:r>
      <w:r w:rsidRPr="002B774C">
        <w:rPr>
          <w:rFonts w:ascii="Times New Roman" w:hAnsi="Times New Roman" w:cs="Times New Roman"/>
        </w:rPr>
        <w:tab/>
      </w:r>
      <w:r w:rsidR="00C3160F" w:rsidRPr="002B774C">
        <w:rPr>
          <w:rFonts w:ascii="Times New Roman" w:hAnsi="Times New Roman" w:cs="Times New Roman"/>
        </w:rPr>
        <w:t>CST C177A Configuring Microsoft Windows 10</w:t>
      </w:r>
    </w:p>
    <w:p w14:paraId="18DB6B70" w14:textId="273E78D0" w:rsidR="0037526E" w:rsidRPr="002B774C" w:rsidRDefault="0037526E" w:rsidP="0037526E">
      <w:pPr>
        <w:pStyle w:val="ListParagraph"/>
        <w:tabs>
          <w:tab w:val="left" w:pos="1440"/>
          <w:tab w:val="left" w:pos="4320"/>
        </w:tabs>
        <w:ind w:left="1440"/>
        <w:rPr>
          <w:rFonts w:ascii="Times New Roman" w:hAnsi="Times New Roman" w:cs="Times New Roman"/>
        </w:rPr>
      </w:pPr>
      <w:r w:rsidRPr="002B774C">
        <w:rPr>
          <w:rFonts w:ascii="Times New Roman" w:hAnsi="Times New Roman" w:cs="Times New Roman"/>
        </w:rPr>
        <w:t xml:space="preserve">Required Course: </w:t>
      </w:r>
      <w:r w:rsidRPr="002B774C">
        <w:rPr>
          <w:rFonts w:ascii="Times New Roman" w:hAnsi="Times New Roman" w:cs="Times New Roman"/>
          <w:u w:val="single"/>
        </w:rPr>
        <w:t>Add</w:t>
      </w:r>
      <w:r w:rsidRPr="002B774C">
        <w:rPr>
          <w:rFonts w:ascii="Times New Roman" w:hAnsi="Times New Roman" w:cs="Times New Roman"/>
        </w:rPr>
        <w:tab/>
      </w:r>
      <w:r w:rsidR="00C3160F" w:rsidRPr="002B774C">
        <w:rPr>
          <w:rFonts w:ascii="Times New Roman" w:hAnsi="Times New Roman" w:cs="Times New Roman"/>
        </w:rPr>
        <w:t>CST C177B Configuring Windows Devices</w:t>
      </w:r>
    </w:p>
    <w:p w14:paraId="7E65C30F" w14:textId="707FD6DE" w:rsidR="00C3160F" w:rsidRPr="002B774C" w:rsidRDefault="00C3160F" w:rsidP="0037526E">
      <w:pPr>
        <w:pStyle w:val="ListParagraph"/>
        <w:tabs>
          <w:tab w:val="left" w:pos="1440"/>
          <w:tab w:val="left" w:pos="4320"/>
        </w:tabs>
        <w:ind w:left="1440"/>
        <w:rPr>
          <w:rFonts w:ascii="Times New Roman" w:hAnsi="Times New Roman" w:cs="Times New Roman"/>
        </w:rPr>
      </w:pPr>
      <w:r w:rsidRPr="002B774C">
        <w:rPr>
          <w:rFonts w:ascii="Times New Roman" w:hAnsi="Times New Roman" w:cs="Times New Roman"/>
        </w:rPr>
        <w:t xml:space="preserve">Required Course: </w:t>
      </w:r>
      <w:r w:rsidRPr="002B774C">
        <w:rPr>
          <w:rFonts w:ascii="Times New Roman" w:hAnsi="Times New Roman" w:cs="Times New Roman"/>
          <w:u w:val="single"/>
        </w:rPr>
        <w:t>Add</w:t>
      </w:r>
      <w:r w:rsidRPr="002B774C">
        <w:rPr>
          <w:rFonts w:ascii="Times New Roman" w:hAnsi="Times New Roman" w:cs="Times New Roman"/>
        </w:rPr>
        <w:tab/>
        <w:t>CST C116B A+ Essentials Hardware</w:t>
      </w:r>
    </w:p>
    <w:p w14:paraId="46B95FA3" w14:textId="556637EB" w:rsidR="0037526E" w:rsidRPr="002B774C" w:rsidRDefault="0037526E" w:rsidP="0037526E">
      <w:pPr>
        <w:pStyle w:val="ListParagraph"/>
        <w:tabs>
          <w:tab w:val="left" w:pos="3150"/>
          <w:tab w:val="left" w:pos="7200"/>
          <w:tab w:val="left" w:pos="7920"/>
        </w:tabs>
        <w:ind w:left="1440"/>
        <w:rPr>
          <w:rFonts w:ascii="Times New Roman" w:hAnsi="Times New Roman" w:cs="Times New Roman"/>
        </w:rPr>
      </w:pPr>
      <w:bookmarkStart w:id="3" w:name="_Hlk26194725"/>
      <w:r w:rsidRPr="002B774C">
        <w:rPr>
          <w:rFonts w:ascii="Times New Roman" w:hAnsi="Times New Roman" w:cs="Times New Roman"/>
        </w:rPr>
        <w:t>See CurricUNET for changes to description, career opportunities</w:t>
      </w:r>
    </w:p>
    <w:p w14:paraId="6CC8ED04" w14:textId="47166F36" w:rsidR="00C91C31" w:rsidRPr="002B774C" w:rsidRDefault="00C91C31" w:rsidP="00C91C31">
      <w:pPr>
        <w:pStyle w:val="ListParagraph"/>
        <w:tabs>
          <w:tab w:val="left" w:pos="1440"/>
        </w:tabs>
        <w:spacing w:after="120"/>
        <w:ind w:left="1440"/>
        <w:contextualSpacing w:val="0"/>
        <w:rPr>
          <w:rFonts w:ascii="Times New Roman" w:hAnsi="Times New Roman" w:cs="Times New Roman"/>
        </w:rPr>
      </w:pPr>
      <w:r w:rsidRPr="002B774C">
        <w:rPr>
          <w:rFonts w:ascii="Times New Roman" w:hAnsi="Times New Roman" w:cs="Times New Roman"/>
        </w:rPr>
        <w:t>Originator: Tobi West</w:t>
      </w:r>
      <w:bookmarkEnd w:id="3"/>
    </w:p>
    <w:p w14:paraId="1F1E3FDB" w14:textId="77777777" w:rsidR="003C0563" w:rsidRPr="002B774C" w:rsidRDefault="003C0563" w:rsidP="00074C37">
      <w:pPr>
        <w:pStyle w:val="Heading2"/>
        <w:numPr>
          <w:ilvl w:val="0"/>
          <w:numId w:val="1"/>
        </w:numPr>
        <w:spacing w:after="240"/>
        <w:rPr>
          <w:rFonts w:ascii="Times New Roman" w:hAnsi="Times New Roman" w:cs="Times New Roman"/>
          <w:color w:val="auto"/>
        </w:rPr>
      </w:pPr>
      <w:r w:rsidRPr="002B774C">
        <w:rPr>
          <w:rFonts w:ascii="Times New Roman" w:hAnsi="Times New Roman" w:cs="Times New Roman"/>
          <w:color w:val="auto"/>
        </w:rPr>
        <w:t>ADJOURNMENT</w:t>
      </w:r>
    </w:p>
    <w:p w14:paraId="5EC7FCC4" w14:textId="679F3114" w:rsidR="00101A71" w:rsidRPr="002B774C" w:rsidRDefault="00B21179" w:rsidP="00C23DC5">
      <w:pPr>
        <w:spacing w:before="120" w:after="120" w:line="240" w:lineRule="auto"/>
        <w:jc w:val="both"/>
        <w:rPr>
          <w:rFonts w:ascii="Times New Roman" w:hAnsi="Times New Roman" w:cs="Times New Roman"/>
          <w:szCs w:val="20"/>
        </w:rPr>
      </w:pPr>
      <w:r w:rsidRPr="002B774C">
        <w:rPr>
          <w:rFonts w:ascii="Times New Roman" w:hAnsi="Times New Roman" w:cs="Times New Roman"/>
          <w:sz w:val="24"/>
          <w:szCs w:val="24"/>
          <w:u w:val="single"/>
        </w:rPr>
        <w:t xml:space="preserve">Next Meeting: </w:t>
      </w:r>
      <w:r w:rsidR="00A1601C" w:rsidRPr="002B774C">
        <w:rPr>
          <w:rFonts w:ascii="Times New Roman" w:hAnsi="Times New Roman" w:cs="Times New Roman"/>
          <w:szCs w:val="20"/>
        </w:rPr>
        <w:t>February 28, 2020</w:t>
      </w:r>
    </w:p>
    <w:p w14:paraId="253B0A8F" w14:textId="39DCA04D" w:rsidR="00A1601C" w:rsidRPr="002B774C" w:rsidRDefault="00A1601C" w:rsidP="00A1601C">
      <w:pPr>
        <w:spacing w:before="120" w:after="120" w:line="240" w:lineRule="auto"/>
        <w:ind w:left="720"/>
        <w:jc w:val="both"/>
        <w:rPr>
          <w:rFonts w:ascii="Times New Roman" w:hAnsi="Times New Roman" w:cs="Times New Roman"/>
          <w:szCs w:val="20"/>
        </w:rPr>
      </w:pPr>
      <w:r w:rsidRPr="002B774C">
        <w:rPr>
          <w:rFonts w:ascii="Times New Roman" w:hAnsi="Times New Roman" w:cs="Times New Roman"/>
          <w:szCs w:val="20"/>
        </w:rPr>
        <w:t>Due date for submitting proposals to the agenda: Monday, February 17, 2020</w:t>
      </w:r>
    </w:p>
    <w:p w14:paraId="32E69BD7" w14:textId="77777777" w:rsidR="0046750B" w:rsidRPr="002B774C" w:rsidRDefault="0046750B" w:rsidP="00B21179">
      <w:pPr>
        <w:spacing w:after="0" w:line="240" w:lineRule="auto"/>
        <w:jc w:val="both"/>
        <w:rPr>
          <w:rFonts w:ascii="Times New Roman" w:hAnsi="Times New Roman" w:cs="Times New Roman"/>
          <w:szCs w:val="20"/>
        </w:rPr>
      </w:pPr>
    </w:p>
    <w:p w14:paraId="53F55122" w14:textId="77777777" w:rsidR="0046750B" w:rsidRPr="00694D3F" w:rsidRDefault="0046750B" w:rsidP="00B21179">
      <w:pPr>
        <w:spacing w:after="0" w:line="240" w:lineRule="auto"/>
        <w:jc w:val="both"/>
        <w:rPr>
          <w:rFonts w:ascii="Times New Roman" w:eastAsia="Times New Roman" w:hAnsi="Times New Roman" w:cs="Times New Roman"/>
          <w:i/>
          <w:sz w:val="20"/>
          <w:szCs w:val="20"/>
        </w:rPr>
      </w:pPr>
      <w:r w:rsidRPr="002B774C">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694D3F"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04DDBCF8"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2B774C">
      <w:rPr>
        <w:rFonts w:cs="Times New Roman"/>
        <w:sz w:val="12"/>
        <w:szCs w:val="12"/>
      </w:rPr>
      <w:t>.</w:t>
    </w:r>
  </w:p>
  <w:p w14:paraId="26502F53" w14:textId="5DCFF8B0" w:rsidR="0046750B" w:rsidRPr="0046750B" w:rsidRDefault="00E42CF8" w:rsidP="0046750B">
    <w:pPr>
      <w:jc w:val="right"/>
      <w:rPr>
        <w:rFonts w:ascii="Times New Roman" w:hAnsi="Times New Roman" w:cs="Times New Roman"/>
        <w:sz w:val="16"/>
      </w:rPr>
    </w:pPr>
    <w:r>
      <w:t>12/06/2019</w:t>
    </w:r>
    <w:r w:rsidR="0046750B">
      <w:t xml:space="preserve"> 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2C47" w14:textId="5E750210" w:rsidR="00E42CF8" w:rsidRPr="00274078" w:rsidRDefault="00274078" w:rsidP="00274078">
    <w:pPr>
      <w:pStyle w:val="Header"/>
    </w:pPr>
    <w:r>
      <w:rPr>
        <w:noProof/>
      </w:rPr>
      <w:drawing>
        <wp:inline distT="0" distB="0" distL="0" distR="0" wp14:anchorId="49DD1646" wp14:editId="41AC5BF0">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351D17"/>
    <w:multiLevelType w:val="hybridMultilevel"/>
    <w:tmpl w:val="657E2B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5"/>
  </w:num>
  <w:num w:numId="3">
    <w:abstractNumId w:val="6"/>
  </w:num>
  <w:num w:numId="4">
    <w:abstractNumId w:val="2"/>
  </w:num>
  <w:num w:numId="5">
    <w:abstractNumId w:val="1"/>
  </w:num>
  <w:num w:numId="6">
    <w:abstractNumId w:val="0"/>
  </w:num>
  <w:num w:numId="7">
    <w:abstractNumId w:val="7"/>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74C37"/>
    <w:rsid w:val="000772B5"/>
    <w:rsid w:val="0008696A"/>
    <w:rsid w:val="00094799"/>
    <w:rsid w:val="000A587B"/>
    <w:rsid w:val="000A7133"/>
    <w:rsid w:val="000B4543"/>
    <w:rsid w:val="000B4CDD"/>
    <w:rsid w:val="000B505F"/>
    <w:rsid w:val="000B7380"/>
    <w:rsid w:val="000C0D99"/>
    <w:rsid w:val="000C13F2"/>
    <w:rsid w:val="000C3318"/>
    <w:rsid w:val="000D0709"/>
    <w:rsid w:val="000D3333"/>
    <w:rsid w:val="000E081A"/>
    <w:rsid w:val="000F4E9A"/>
    <w:rsid w:val="001003A4"/>
    <w:rsid w:val="00101A71"/>
    <w:rsid w:val="001072E2"/>
    <w:rsid w:val="00111A76"/>
    <w:rsid w:val="001156FC"/>
    <w:rsid w:val="00116931"/>
    <w:rsid w:val="001424BE"/>
    <w:rsid w:val="00143B53"/>
    <w:rsid w:val="00152021"/>
    <w:rsid w:val="0016310A"/>
    <w:rsid w:val="0017374B"/>
    <w:rsid w:val="001766C1"/>
    <w:rsid w:val="001966C0"/>
    <w:rsid w:val="001A15FC"/>
    <w:rsid w:val="001B354A"/>
    <w:rsid w:val="001B6BA9"/>
    <w:rsid w:val="001F00B3"/>
    <w:rsid w:val="001F2E8C"/>
    <w:rsid w:val="001F747F"/>
    <w:rsid w:val="0021429C"/>
    <w:rsid w:val="00215CBE"/>
    <w:rsid w:val="002227AC"/>
    <w:rsid w:val="00224A98"/>
    <w:rsid w:val="00225042"/>
    <w:rsid w:val="00237AD3"/>
    <w:rsid w:val="00274078"/>
    <w:rsid w:val="002743BB"/>
    <w:rsid w:val="0028489B"/>
    <w:rsid w:val="00293C46"/>
    <w:rsid w:val="0029778D"/>
    <w:rsid w:val="002B05D2"/>
    <w:rsid w:val="002B1A5B"/>
    <w:rsid w:val="002B3A36"/>
    <w:rsid w:val="002B774C"/>
    <w:rsid w:val="002C4563"/>
    <w:rsid w:val="002D12E1"/>
    <w:rsid w:val="002D299D"/>
    <w:rsid w:val="002D3653"/>
    <w:rsid w:val="002E44A3"/>
    <w:rsid w:val="002F0917"/>
    <w:rsid w:val="002F46C4"/>
    <w:rsid w:val="0031439C"/>
    <w:rsid w:val="003223D0"/>
    <w:rsid w:val="0032367C"/>
    <w:rsid w:val="00343F93"/>
    <w:rsid w:val="00353379"/>
    <w:rsid w:val="00363A8D"/>
    <w:rsid w:val="00366D5D"/>
    <w:rsid w:val="0037526E"/>
    <w:rsid w:val="00391E6A"/>
    <w:rsid w:val="0039791D"/>
    <w:rsid w:val="003A5270"/>
    <w:rsid w:val="003A5D88"/>
    <w:rsid w:val="003C0563"/>
    <w:rsid w:val="003C3540"/>
    <w:rsid w:val="003F4800"/>
    <w:rsid w:val="003F773B"/>
    <w:rsid w:val="00400E48"/>
    <w:rsid w:val="00407084"/>
    <w:rsid w:val="004117AC"/>
    <w:rsid w:val="00424776"/>
    <w:rsid w:val="004351C0"/>
    <w:rsid w:val="00445832"/>
    <w:rsid w:val="00454BB4"/>
    <w:rsid w:val="004570DA"/>
    <w:rsid w:val="00462B84"/>
    <w:rsid w:val="0046750B"/>
    <w:rsid w:val="0047744A"/>
    <w:rsid w:val="004828F6"/>
    <w:rsid w:val="00486898"/>
    <w:rsid w:val="004A2A44"/>
    <w:rsid w:val="004B03EA"/>
    <w:rsid w:val="004B6BC2"/>
    <w:rsid w:val="004C5E8D"/>
    <w:rsid w:val="004C663F"/>
    <w:rsid w:val="004D3DAE"/>
    <w:rsid w:val="004E18A4"/>
    <w:rsid w:val="004E72A6"/>
    <w:rsid w:val="004F07FA"/>
    <w:rsid w:val="004F1032"/>
    <w:rsid w:val="004F7532"/>
    <w:rsid w:val="00503C4F"/>
    <w:rsid w:val="00504220"/>
    <w:rsid w:val="00510A71"/>
    <w:rsid w:val="00541D6E"/>
    <w:rsid w:val="0054354F"/>
    <w:rsid w:val="00545355"/>
    <w:rsid w:val="005465FD"/>
    <w:rsid w:val="00564970"/>
    <w:rsid w:val="00571F0A"/>
    <w:rsid w:val="005A2192"/>
    <w:rsid w:val="005B2F80"/>
    <w:rsid w:val="005C6DCC"/>
    <w:rsid w:val="005E4777"/>
    <w:rsid w:val="005F327F"/>
    <w:rsid w:val="00622092"/>
    <w:rsid w:val="00651F22"/>
    <w:rsid w:val="00654A7B"/>
    <w:rsid w:val="00661204"/>
    <w:rsid w:val="00687401"/>
    <w:rsid w:val="00691784"/>
    <w:rsid w:val="00694D3F"/>
    <w:rsid w:val="006A3D8A"/>
    <w:rsid w:val="006B0356"/>
    <w:rsid w:val="006B75F3"/>
    <w:rsid w:val="006D1987"/>
    <w:rsid w:val="006F23A3"/>
    <w:rsid w:val="006F3BD6"/>
    <w:rsid w:val="006F7F2C"/>
    <w:rsid w:val="007001A4"/>
    <w:rsid w:val="0070148E"/>
    <w:rsid w:val="007136EA"/>
    <w:rsid w:val="00716BAB"/>
    <w:rsid w:val="007230CF"/>
    <w:rsid w:val="00725981"/>
    <w:rsid w:val="0074169D"/>
    <w:rsid w:val="00747471"/>
    <w:rsid w:val="007611C1"/>
    <w:rsid w:val="00767519"/>
    <w:rsid w:val="00773523"/>
    <w:rsid w:val="0077460C"/>
    <w:rsid w:val="00780742"/>
    <w:rsid w:val="00790714"/>
    <w:rsid w:val="007933BA"/>
    <w:rsid w:val="00794496"/>
    <w:rsid w:val="00797416"/>
    <w:rsid w:val="007A58EB"/>
    <w:rsid w:val="007B4538"/>
    <w:rsid w:val="007E21F9"/>
    <w:rsid w:val="007E5D11"/>
    <w:rsid w:val="007F19A1"/>
    <w:rsid w:val="0080242F"/>
    <w:rsid w:val="00802ECA"/>
    <w:rsid w:val="00804DD5"/>
    <w:rsid w:val="00813FC3"/>
    <w:rsid w:val="00823161"/>
    <w:rsid w:val="008466A0"/>
    <w:rsid w:val="00850D66"/>
    <w:rsid w:val="00851C2D"/>
    <w:rsid w:val="00855FC1"/>
    <w:rsid w:val="00857EF6"/>
    <w:rsid w:val="00861A6C"/>
    <w:rsid w:val="00865CC9"/>
    <w:rsid w:val="00872941"/>
    <w:rsid w:val="00873A88"/>
    <w:rsid w:val="0088543C"/>
    <w:rsid w:val="0089128B"/>
    <w:rsid w:val="008917E9"/>
    <w:rsid w:val="00895597"/>
    <w:rsid w:val="008A500A"/>
    <w:rsid w:val="008A58CA"/>
    <w:rsid w:val="008B3F72"/>
    <w:rsid w:val="008C1D1C"/>
    <w:rsid w:val="008D0AAE"/>
    <w:rsid w:val="008E1980"/>
    <w:rsid w:val="008E30E2"/>
    <w:rsid w:val="008E3993"/>
    <w:rsid w:val="008F0C79"/>
    <w:rsid w:val="008F71FA"/>
    <w:rsid w:val="00904322"/>
    <w:rsid w:val="009073CA"/>
    <w:rsid w:val="00907B28"/>
    <w:rsid w:val="00913055"/>
    <w:rsid w:val="00915235"/>
    <w:rsid w:val="00915763"/>
    <w:rsid w:val="009363ED"/>
    <w:rsid w:val="00960D64"/>
    <w:rsid w:val="00973DBB"/>
    <w:rsid w:val="00975053"/>
    <w:rsid w:val="009938C3"/>
    <w:rsid w:val="009A4E90"/>
    <w:rsid w:val="009C1BB8"/>
    <w:rsid w:val="009C6063"/>
    <w:rsid w:val="009D3170"/>
    <w:rsid w:val="009F5E63"/>
    <w:rsid w:val="00A13BB9"/>
    <w:rsid w:val="00A1601C"/>
    <w:rsid w:val="00A20E46"/>
    <w:rsid w:val="00A212A7"/>
    <w:rsid w:val="00A21604"/>
    <w:rsid w:val="00A23C47"/>
    <w:rsid w:val="00A23D72"/>
    <w:rsid w:val="00A2645F"/>
    <w:rsid w:val="00A3414F"/>
    <w:rsid w:val="00A367F4"/>
    <w:rsid w:val="00A44604"/>
    <w:rsid w:val="00A45B41"/>
    <w:rsid w:val="00A52497"/>
    <w:rsid w:val="00A52A1B"/>
    <w:rsid w:val="00A52A25"/>
    <w:rsid w:val="00A64814"/>
    <w:rsid w:val="00A80D07"/>
    <w:rsid w:val="00A841DA"/>
    <w:rsid w:val="00AB352B"/>
    <w:rsid w:val="00AB51AA"/>
    <w:rsid w:val="00AC591D"/>
    <w:rsid w:val="00AD28C9"/>
    <w:rsid w:val="00AD3434"/>
    <w:rsid w:val="00AD360E"/>
    <w:rsid w:val="00AD551F"/>
    <w:rsid w:val="00AE0B43"/>
    <w:rsid w:val="00AE4779"/>
    <w:rsid w:val="00AF25A1"/>
    <w:rsid w:val="00AF450B"/>
    <w:rsid w:val="00AF4E8B"/>
    <w:rsid w:val="00AF7AD6"/>
    <w:rsid w:val="00B0320C"/>
    <w:rsid w:val="00B03FED"/>
    <w:rsid w:val="00B12783"/>
    <w:rsid w:val="00B13EC0"/>
    <w:rsid w:val="00B21179"/>
    <w:rsid w:val="00B24B82"/>
    <w:rsid w:val="00B26226"/>
    <w:rsid w:val="00B35228"/>
    <w:rsid w:val="00B41213"/>
    <w:rsid w:val="00B44913"/>
    <w:rsid w:val="00B47342"/>
    <w:rsid w:val="00B562A3"/>
    <w:rsid w:val="00B70780"/>
    <w:rsid w:val="00B73C39"/>
    <w:rsid w:val="00B77C25"/>
    <w:rsid w:val="00B812E2"/>
    <w:rsid w:val="00B859BE"/>
    <w:rsid w:val="00B93797"/>
    <w:rsid w:val="00BA5F05"/>
    <w:rsid w:val="00BC37CF"/>
    <w:rsid w:val="00BD14FE"/>
    <w:rsid w:val="00BD4CAB"/>
    <w:rsid w:val="00BF1785"/>
    <w:rsid w:val="00C154A7"/>
    <w:rsid w:val="00C23DC5"/>
    <w:rsid w:val="00C251FB"/>
    <w:rsid w:val="00C26486"/>
    <w:rsid w:val="00C3160F"/>
    <w:rsid w:val="00C32AA7"/>
    <w:rsid w:val="00C34FBE"/>
    <w:rsid w:val="00C35D86"/>
    <w:rsid w:val="00C37A1E"/>
    <w:rsid w:val="00C41576"/>
    <w:rsid w:val="00C558DC"/>
    <w:rsid w:val="00C569E6"/>
    <w:rsid w:val="00C622F8"/>
    <w:rsid w:val="00C850D0"/>
    <w:rsid w:val="00C87B64"/>
    <w:rsid w:val="00C91C31"/>
    <w:rsid w:val="00C95D25"/>
    <w:rsid w:val="00C96CA3"/>
    <w:rsid w:val="00CA0AFF"/>
    <w:rsid w:val="00CA28A1"/>
    <w:rsid w:val="00CA3367"/>
    <w:rsid w:val="00CA4A77"/>
    <w:rsid w:val="00CB76B1"/>
    <w:rsid w:val="00CC297E"/>
    <w:rsid w:val="00CC2C4B"/>
    <w:rsid w:val="00CD09D2"/>
    <w:rsid w:val="00CE224E"/>
    <w:rsid w:val="00D036ED"/>
    <w:rsid w:val="00D04351"/>
    <w:rsid w:val="00D14825"/>
    <w:rsid w:val="00D14B98"/>
    <w:rsid w:val="00D20BD2"/>
    <w:rsid w:val="00D21D4D"/>
    <w:rsid w:val="00D511F8"/>
    <w:rsid w:val="00D62C73"/>
    <w:rsid w:val="00D86E85"/>
    <w:rsid w:val="00D970DE"/>
    <w:rsid w:val="00D971C2"/>
    <w:rsid w:val="00DB2D6A"/>
    <w:rsid w:val="00DB5DE9"/>
    <w:rsid w:val="00DE0320"/>
    <w:rsid w:val="00DE6726"/>
    <w:rsid w:val="00E01082"/>
    <w:rsid w:val="00E16B6B"/>
    <w:rsid w:val="00E16FBC"/>
    <w:rsid w:val="00E209B1"/>
    <w:rsid w:val="00E4090D"/>
    <w:rsid w:val="00E4213C"/>
    <w:rsid w:val="00E42CF8"/>
    <w:rsid w:val="00E437C0"/>
    <w:rsid w:val="00E45093"/>
    <w:rsid w:val="00E45AD6"/>
    <w:rsid w:val="00E50DCB"/>
    <w:rsid w:val="00E63E62"/>
    <w:rsid w:val="00E712DD"/>
    <w:rsid w:val="00E71FDC"/>
    <w:rsid w:val="00E73C64"/>
    <w:rsid w:val="00E806D1"/>
    <w:rsid w:val="00E863E3"/>
    <w:rsid w:val="00E9594E"/>
    <w:rsid w:val="00EB2026"/>
    <w:rsid w:val="00EC5D24"/>
    <w:rsid w:val="00EF4D85"/>
    <w:rsid w:val="00EF4F6E"/>
    <w:rsid w:val="00EF5A61"/>
    <w:rsid w:val="00F07576"/>
    <w:rsid w:val="00F10960"/>
    <w:rsid w:val="00F13F60"/>
    <w:rsid w:val="00F32B35"/>
    <w:rsid w:val="00F37DE9"/>
    <w:rsid w:val="00F423CD"/>
    <w:rsid w:val="00F54590"/>
    <w:rsid w:val="00F55654"/>
    <w:rsid w:val="00F60930"/>
    <w:rsid w:val="00F651CB"/>
    <w:rsid w:val="00F65FE9"/>
    <w:rsid w:val="00F70456"/>
    <w:rsid w:val="00F87F23"/>
    <w:rsid w:val="00F92506"/>
    <w:rsid w:val="00F95967"/>
    <w:rsid w:val="00FB28D5"/>
    <w:rsid w:val="00FB439C"/>
    <w:rsid w:val="00FB7537"/>
    <w:rsid w:val="00FC0411"/>
    <w:rsid w:val="00FE7435"/>
    <w:rsid w:val="00FF3B38"/>
    <w:rsid w:val="00FF6BA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4078"/>
    <w:pPr>
      <w:tabs>
        <w:tab w:val="center" w:pos="4860"/>
      </w:tabs>
      <w:spacing w:before="480"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274078"/>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7052">
      <w:bodyDiv w:val="1"/>
      <w:marLeft w:val="0"/>
      <w:marRight w:val="0"/>
      <w:marTop w:val="0"/>
      <w:marBottom w:val="0"/>
      <w:divBdr>
        <w:top w:val="none" w:sz="0" w:space="0" w:color="auto"/>
        <w:left w:val="none" w:sz="0" w:space="0" w:color="auto"/>
        <w:bottom w:val="none" w:sz="0" w:space="0" w:color="auto"/>
        <w:right w:val="none" w:sz="0" w:space="0" w:color="auto"/>
      </w:divBdr>
    </w:div>
    <w:div w:id="322048565">
      <w:bodyDiv w:val="1"/>
      <w:marLeft w:val="0"/>
      <w:marRight w:val="0"/>
      <w:marTop w:val="0"/>
      <w:marBottom w:val="0"/>
      <w:divBdr>
        <w:top w:val="none" w:sz="0" w:space="0" w:color="auto"/>
        <w:left w:val="none" w:sz="0" w:space="0" w:color="auto"/>
        <w:bottom w:val="none" w:sz="0" w:space="0" w:color="auto"/>
        <w:right w:val="none" w:sz="0" w:space="0" w:color="auto"/>
      </w:divBdr>
    </w:div>
    <w:div w:id="362706924">
      <w:bodyDiv w:val="1"/>
      <w:marLeft w:val="0"/>
      <w:marRight w:val="0"/>
      <w:marTop w:val="0"/>
      <w:marBottom w:val="0"/>
      <w:divBdr>
        <w:top w:val="none" w:sz="0" w:space="0" w:color="auto"/>
        <w:left w:val="none" w:sz="0" w:space="0" w:color="auto"/>
        <w:bottom w:val="none" w:sz="0" w:space="0" w:color="auto"/>
        <w:right w:val="none" w:sz="0" w:space="0" w:color="auto"/>
      </w:divBdr>
    </w:div>
    <w:div w:id="387267015">
      <w:bodyDiv w:val="1"/>
      <w:marLeft w:val="0"/>
      <w:marRight w:val="0"/>
      <w:marTop w:val="0"/>
      <w:marBottom w:val="0"/>
      <w:divBdr>
        <w:top w:val="none" w:sz="0" w:space="0" w:color="auto"/>
        <w:left w:val="none" w:sz="0" w:space="0" w:color="auto"/>
        <w:bottom w:val="none" w:sz="0" w:space="0" w:color="auto"/>
        <w:right w:val="none" w:sz="0" w:space="0" w:color="auto"/>
      </w:divBdr>
    </w:div>
    <w:div w:id="444354541">
      <w:bodyDiv w:val="1"/>
      <w:marLeft w:val="0"/>
      <w:marRight w:val="0"/>
      <w:marTop w:val="0"/>
      <w:marBottom w:val="0"/>
      <w:divBdr>
        <w:top w:val="none" w:sz="0" w:space="0" w:color="auto"/>
        <w:left w:val="none" w:sz="0" w:space="0" w:color="auto"/>
        <w:bottom w:val="none" w:sz="0" w:space="0" w:color="auto"/>
        <w:right w:val="none" w:sz="0" w:space="0" w:color="auto"/>
      </w:divBdr>
    </w:div>
    <w:div w:id="493299639">
      <w:bodyDiv w:val="1"/>
      <w:marLeft w:val="0"/>
      <w:marRight w:val="0"/>
      <w:marTop w:val="0"/>
      <w:marBottom w:val="0"/>
      <w:divBdr>
        <w:top w:val="none" w:sz="0" w:space="0" w:color="auto"/>
        <w:left w:val="none" w:sz="0" w:space="0" w:color="auto"/>
        <w:bottom w:val="none" w:sz="0" w:space="0" w:color="auto"/>
        <w:right w:val="none" w:sz="0" w:space="0" w:color="auto"/>
      </w:divBdr>
    </w:div>
    <w:div w:id="541015323">
      <w:bodyDiv w:val="1"/>
      <w:marLeft w:val="0"/>
      <w:marRight w:val="0"/>
      <w:marTop w:val="0"/>
      <w:marBottom w:val="0"/>
      <w:divBdr>
        <w:top w:val="none" w:sz="0" w:space="0" w:color="auto"/>
        <w:left w:val="none" w:sz="0" w:space="0" w:color="auto"/>
        <w:bottom w:val="none" w:sz="0" w:space="0" w:color="auto"/>
        <w:right w:val="none" w:sz="0" w:space="0" w:color="auto"/>
      </w:divBdr>
    </w:div>
    <w:div w:id="566037865">
      <w:bodyDiv w:val="1"/>
      <w:marLeft w:val="0"/>
      <w:marRight w:val="0"/>
      <w:marTop w:val="0"/>
      <w:marBottom w:val="0"/>
      <w:divBdr>
        <w:top w:val="none" w:sz="0" w:space="0" w:color="auto"/>
        <w:left w:val="none" w:sz="0" w:space="0" w:color="auto"/>
        <w:bottom w:val="none" w:sz="0" w:space="0" w:color="auto"/>
        <w:right w:val="none" w:sz="0" w:space="0" w:color="auto"/>
      </w:divBdr>
    </w:div>
    <w:div w:id="613829547">
      <w:bodyDiv w:val="1"/>
      <w:marLeft w:val="0"/>
      <w:marRight w:val="0"/>
      <w:marTop w:val="0"/>
      <w:marBottom w:val="0"/>
      <w:divBdr>
        <w:top w:val="none" w:sz="0" w:space="0" w:color="auto"/>
        <w:left w:val="none" w:sz="0" w:space="0" w:color="auto"/>
        <w:bottom w:val="none" w:sz="0" w:space="0" w:color="auto"/>
        <w:right w:val="none" w:sz="0" w:space="0" w:color="auto"/>
      </w:divBdr>
    </w:div>
    <w:div w:id="1037195024">
      <w:bodyDiv w:val="1"/>
      <w:marLeft w:val="0"/>
      <w:marRight w:val="0"/>
      <w:marTop w:val="0"/>
      <w:marBottom w:val="0"/>
      <w:divBdr>
        <w:top w:val="none" w:sz="0" w:space="0" w:color="auto"/>
        <w:left w:val="none" w:sz="0" w:space="0" w:color="auto"/>
        <w:bottom w:val="none" w:sz="0" w:space="0" w:color="auto"/>
        <w:right w:val="none" w:sz="0" w:space="0" w:color="auto"/>
      </w:divBdr>
    </w:div>
    <w:div w:id="1124998998">
      <w:bodyDiv w:val="1"/>
      <w:marLeft w:val="0"/>
      <w:marRight w:val="0"/>
      <w:marTop w:val="0"/>
      <w:marBottom w:val="0"/>
      <w:divBdr>
        <w:top w:val="none" w:sz="0" w:space="0" w:color="auto"/>
        <w:left w:val="none" w:sz="0" w:space="0" w:color="auto"/>
        <w:bottom w:val="none" w:sz="0" w:space="0" w:color="auto"/>
        <w:right w:val="none" w:sz="0" w:space="0" w:color="auto"/>
      </w:divBdr>
    </w:div>
    <w:div w:id="1214124214">
      <w:bodyDiv w:val="1"/>
      <w:marLeft w:val="0"/>
      <w:marRight w:val="0"/>
      <w:marTop w:val="0"/>
      <w:marBottom w:val="0"/>
      <w:divBdr>
        <w:top w:val="none" w:sz="0" w:space="0" w:color="auto"/>
        <w:left w:val="none" w:sz="0" w:space="0" w:color="auto"/>
        <w:bottom w:val="none" w:sz="0" w:space="0" w:color="auto"/>
        <w:right w:val="none" w:sz="0" w:space="0" w:color="auto"/>
      </w:divBdr>
    </w:div>
    <w:div w:id="1387414707">
      <w:bodyDiv w:val="1"/>
      <w:marLeft w:val="0"/>
      <w:marRight w:val="0"/>
      <w:marTop w:val="0"/>
      <w:marBottom w:val="0"/>
      <w:divBdr>
        <w:top w:val="none" w:sz="0" w:space="0" w:color="auto"/>
        <w:left w:val="none" w:sz="0" w:space="0" w:color="auto"/>
        <w:bottom w:val="none" w:sz="0" w:space="0" w:color="auto"/>
        <w:right w:val="none" w:sz="0" w:space="0" w:color="auto"/>
      </w:divBdr>
    </w:div>
    <w:div w:id="1561405521">
      <w:bodyDiv w:val="1"/>
      <w:marLeft w:val="0"/>
      <w:marRight w:val="0"/>
      <w:marTop w:val="0"/>
      <w:marBottom w:val="0"/>
      <w:divBdr>
        <w:top w:val="none" w:sz="0" w:space="0" w:color="auto"/>
        <w:left w:val="none" w:sz="0" w:space="0" w:color="auto"/>
        <w:bottom w:val="none" w:sz="0" w:space="0" w:color="auto"/>
        <w:right w:val="none" w:sz="0" w:space="0" w:color="auto"/>
      </w:divBdr>
    </w:div>
    <w:div w:id="1707636925">
      <w:bodyDiv w:val="1"/>
      <w:marLeft w:val="0"/>
      <w:marRight w:val="0"/>
      <w:marTop w:val="0"/>
      <w:marBottom w:val="0"/>
      <w:divBdr>
        <w:top w:val="none" w:sz="0" w:space="0" w:color="auto"/>
        <w:left w:val="none" w:sz="0" w:space="0" w:color="auto"/>
        <w:bottom w:val="none" w:sz="0" w:space="0" w:color="auto"/>
        <w:right w:val="none" w:sz="0" w:space="0" w:color="auto"/>
      </w:divBdr>
    </w:div>
    <w:div w:id="1773279369">
      <w:bodyDiv w:val="1"/>
      <w:marLeft w:val="0"/>
      <w:marRight w:val="0"/>
      <w:marTop w:val="0"/>
      <w:marBottom w:val="0"/>
      <w:divBdr>
        <w:top w:val="none" w:sz="0" w:space="0" w:color="auto"/>
        <w:left w:val="none" w:sz="0" w:space="0" w:color="auto"/>
        <w:bottom w:val="none" w:sz="0" w:space="0" w:color="auto"/>
        <w:right w:val="none" w:sz="0" w:space="0" w:color="auto"/>
      </w:divBdr>
    </w:div>
    <w:div w:id="1984197187">
      <w:bodyDiv w:val="1"/>
      <w:marLeft w:val="0"/>
      <w:marRight w:val="0"/>
      <w:marTop w:val="0"/>
      <w:marBottom w:val="0"/>
      <w:divBdr>
        <w:top w:val="none" w:sz="0" w:space="0" w:color="auto"/>
        <w:left w:val="none" w:sz="0" w:space="0" w:color="auto"/>
        <w:bottom w:val="none" w:sz="0" w:space="0" w:color="auto"/>
        <w:right w:val="none" w:sz="0" w:space="0" w:color="auto"/>
      </w:divBdr>
    </w:div>
    <w:div w:id="206760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AE988-D83C-42DC-8E39-878A7AE64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17-10-18T19:15:00Z</cp:lastPrinted>
  <dcterms:created xsi:type="dcterms:W3CDTF">2021-08-12T22:13:00Z</dcterms:created>
  <dcterms:modified xsi:type="dcterms:W3CDTF">2021-08-12T22:14:00Z</dcterms:modified>
</cp:coreProperties>
</file>